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7CA36AA4" w:rsidR="002F29A7" w:rsidRPr="0091703A" w:rsidRDefault="002C4727" w:rsidP="005E0248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>
        <w:rPr>
          <w:rFonts w:asciiTheme="minorHAnsi" w:hAnsiTheme="minorHAnsi" w:cstheme="minorHAnsi"/>
          <w:color w:val="FF595E"/>
        </w:rPr>
        <w:t>Case Study</w:t>
      </w:r>
      <w:r w:rsidRPr="00E61919">
        <w:rPr>
          <w:rFonts w:asciiTheme="minorHAnsi" w:hAnsiTheme="minorHAnsi" w:cstheme="minorHAnsi"/>
          <w:color w:val="FF595E"/>
        </w:rPr>
        <w:t xml:space="preserve"> </w:t>
      </w:r>
      <w:r w:rsidR="003B7A1A">
        <w:rPr>
          <w:rFonts w:asciiTheme="minorHAnsi" w:hAnsiTheme="minorHAnsi" w:cstheme="minorHAnsi"/>
          <w:color w:val="FF595E"/>
        </w:rPr>
        <w:t xml:space="preserve">2 </w:t>
      </w:r>
      <w:r w:rsidRPr="00E61919">
        <w:rPr>
          <w:rFonts w:asciiTheme="minorHAnsi" w:hAnsiTheme="minorHAnsi" w:cstheme="minorHAnsi"/>
          <w:color w:val="FF595E"/>
        </w:rPr>
        <w:t xml:space="preserve">Task </w:t>
      </w:r>
      <w:r w:rsidR="003B7A1A">
        <w:rPr>
          <w:rFonts w:asciiTheme="minorHAnsi" w:hAnsiTheme="minorHAnsi" w:cstheme="minorHAnsi"/>
          <w:color w:val="FF595E"/>
        </w:rPr>
        <w:t>2</w:t>
      </w:r>
      <w:r>
        <w:rPr>
          <w:rFonts w:asciiTheme="minorHAnsi" w:hAnsiTheme="minorHAnsi" w:cstheme="minorHAnsi"/>
          <w:color w:val="FF595E"/>
        </w:rPr>
        <w:t>.</w:t>
      </w:r>
      <w:r w:rsidR="0091703A" w:rsidRPr="0091703A">
        <w:rPr>
          <w:rFonts w:asciiTheme="minorHAnsi" w:hAnsiTheme="minorHAnsi" w:cstheme="minorHAnsi"/>
          <w:color w:val="FF595E"/>
        </w:rPr>
        <w:t>6</w:t>
      </w:r>
      <w:r w:rsidR="002F29A7" w:rsidRPr="0091703A">
        <w:rPr>
          <w:rFonts w:asciiTheme="minorHAnsi" w:hAnsiTheme="minorHAnsi" w:cstheme="minorHAnsi"/>
          <w:color w:val="FF595E"/>
        </w:rPr>
        <w:t xml:space="preserve"> – Assessor’s Checklist</w:t>
      </w:r>
      <w:r w:rsidR="00402438" w:rsidRPr="0091703A">
        <w:rPr>
          <w:rFonts w:asciiTheme="minorHAnsi" w:hAnsiTheme="minorHAnsi" w:cstheme="minorHAnsi"/>
          <w:color w:val="FF595E"/>
        </w:rPr>
        <w:t xml:space="preserve"> </w:t>
      </w:r>
    </w:p>
    <w:p w14:paraId="3E31E7A0" w14:textId="4A82C9D2" w:rsidR="00D431B2" w:rsidRPr="0091703A" w:rsidRDefault="002F29A7" w:rsidP="005E0248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91703A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91703A" w:rsidRDefault="00CC46FB" w:rsidP="005E0248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</w:p>
    <w:p w14:paraId="14638672" w14:textId="22802CFC" w:rsidR="002F29A7" w:rsidRPr="0091703A" w:rsidRDefault="002F29A7" w:rsidP="005E024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1703A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39ACE6BD" w14:textId="06ADF94C" w:rsidR="002F29A7" w:rsidRPr="0091703A" w:rsidRDefault="002F29A7" w:rsidP="005E0248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1703A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Pr="0091703A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91703A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0D491C" w:rsidRPr="0091703A">
        <w:rPr>
          <w:rFonts w:cstheme="minorHAnsi"/>
          <w:color w:val="404040" w:themeColor="text1" w:themeTint="BF"/>
          <w:sz w:val="20"/>
          <w:szCs w:val="20"/>
        </w:rPr>
        <w:t>list</w:t>
      </w:r>
      <w:r w:rsidRPr="0091703A">
        <w:rPr>
          <w:rFonts w:cstheme="minorHAnsi"/>
          <w:color w:val="404040" w:themeColor="text1" w:themeTint="BF"/>
          <w:sz w:val="20"/>
          <w:szCs w:val="20"/>
        </w:rPr>
        <w:t xml:space="preserve">s the specific criteria that the candidate’s submission for </w:t>
      </w:r>
      <w:r w:rsidR="002C4727" w:rsidRPr="002C4727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Case Study </w:t>
      </w:r>
      <w:r w:rsidR="003B7A1A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2 </w:t>
      </w:r>
      <w:r w:rsidR="002C4727" w:rsidRPr="002C4727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Task </w:t>
      </w:r>
      <w:r w:rsidR="003B7A1A">
        <w:rPr>
          <w:rFonts w:cstheme="minorHAnsi"/>
          <w:b/>
          <w:bCs/>
          <w:color w:val="404040" w:themeColor="text1" w:themeTint="BF"/>
          <w:sz w:val="20"/>
          <w:szCs w:val="20"/>
        </w:rPr>
        <w:t>2</w:t>
      </w:r>
      <w:r w:rsidR="002C4727" w:rsidRPr="002C4727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.6 </w:t>
      </w:r>
      <w:r w:rsidRPr="0091703A">
        <w:rPr>
          <w:rFonts w:cstheme="minorHAnsi"/>
          <w:color w:val="404040" w:themeColor="text1" w:themeTint="BF"/>
          <w:sz w:val="20"/>
          <w:szCs w:val="20"/>
        </w:rPr>
        <w:t>must satisfactorily meet.</w:t>
      </w:r>
    </w:p>
    <w:p w14:paraId="0EAA6824" w14:textId="29FF665B" w:rsidR="002F29A7" w:rsidRPr="009851A6" w:rsidRDefault="002F29A7" w:rsidP="005E0248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1703A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assessment of the candidate’s submission in </w:t>
      </w:r>
      <w:r w:rsidR="002C4727" w:rsidRPr="002C4727">
        <w:rPr>
          <w:rFonts w:cstheme="minorHAnsi"/>
          <w:color w:val="404040" w:themeColor="text1" w:themeTint="BF"/>
          <w:sz w:val="20"/>
          <w:szCs w:val="20"/>
        </w:rPr>
        <w:t>Case Study</w:t>
      </w:r>
      <w:r w:rsidR="003B7A1A">
        <w:rPr>
          <w:rFonts w:cstheme="minorHAnsi"/>
          <w:color w:val="404040" w:themeColor="text1" w:themeTint="BF"/>
          <w:sz w:val="20"/>
          <w:szCs w:val="20"/>
        </w:rPr>
        <w:t xml:space="preserve"> 2</w:t>
      </w:r>
      <w:r w:rsidR="002C4727" w:rsidRPr="002C4727">
        <w:rPr>
          <w:rFonts w:cstheme="minorHAnsi"/>
          <w:color w:val="404040" w:themeColor="text1" w:themeTint="BF"/>
          <w:sz w:val="20"/>
          <w:szCs w:val="20"/>
        </w:rPr>
        <w:t xml:space="preserve"> Task </w:t>
      </w:r>
      <w:r w:rsidR="003B7A1A">
        <w:rPr>
          <w:rFonts w:cstheme="minorHAnsi"/>
          <w:color w:val="404040" w:themeColor="text1" w:themeTint="BF"/>
          <w:sz w:val="20"/>
          <w:szCs w:val="20"/>
        </w:rPr>
        <w:t>2</w:t>
      </w:r>
      <w:r w:rsidR="002C4727" w:rsidRPr="002C4727">
        <w:rPr>
          <w:rFonts w:cstheme="minorHAnsi"/>
          <w:color w:val="404040" w:themeColor="text1" w:themeTint="BF"/>
          <w:sz w:val="20"/>
          <w:szCs w:val="20"/>
        </w:rPr>
        <w:t>.6</w:t>
      </w:r>
      <w:r w:rsidR="002C4727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3CAD83D2" w14:textId="77777777" w:rsidR="002F29A7" w:rsidRPr="009851A6" w:rsidRDefault="002F29A7" w:rsidP="005E0248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9851A6" w:rsidRDefault="002F29A7" w:rsidP="005E024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3B3C8780" w14:textId="77777777" w:rsidR="004C58DD" w:rsidRDefault="004C58DD" w:rsidP="005E0248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For this task, the candidate is required to </w:t>
      </w:r>
      <w:r w:rsidRPr="00865A76">
        <w:rPr>
          <w:rFonts w:cstheme="minorHAnsi"/>
          <w:color w:val="404040" w:themeColor="text1" w:themeTint="BF"/>
          <w:sz w:val="20"/>
          <w:szCs w:val="20"/>
        </w:rPr>
        <w:t>meet with the client to monitor the effectiveness of support activities.</w:t>
      </w:r>
      <w:r>
        <w:rPr>
          <w:rFonts w:cstheme="minorHAnsi"/>
          <w:color w:val="404040" w:themeColor="text1" w:themeTint="BF"/>
          <w:sz w:val="20"/>
          <w:szCs w:val="20"/>
        </w:rPr>
        <w:t xml:space="preserve"> Their discussion with the client must aim to gather and determine:</w:t>
      </w:r>
    </w:p>
    <w:p w14:paraId="1C2707A7" w14:textId="77777777" w:rsidR="004C58DD" w:rsidRPr="00865A76" w:rsidRDefault="004C58DD" w:rsidP="005E0248">
      <w:pPr>
        <w:pStyle w:val="ListParagraph"/>
        <w:numPr>
          <w:ilvl w:val="0"/>
          <w:numId w:val="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65A76">
        <w:rPr>
          <w:rFonts w:cstheme="minorHAnsi"/>
          <w:color w:val="404040" w:themeColor="text1" w:themeTint="BF"/>
          <w:sz w:val="20"/>
          <w:szCs w:val="20"/>
        </w:rPr>
        <w:t>The client’s feedback on your own performance.</w:t>
      </w:r>
    </w:p>
    <w:p w14:paraId="205D5674" w14:textId="77777777" w:rsidR="004C58DD" w:rsidRPr="00865A76" w:rsidRDefault="004C58DD" w:rsidP="005E0248">
      <w:pPr>
        <w:pStyle w:val="ListParagraph"/>
        <w:numPr>
          <w:ilvl w:val="0"/>
          <w:numId w:val="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65A76">
        <w:rPr>
          <w:rFonts w:cstheme="minorHAnsi"/>
          <w:color w:val="404040" w:themeColor="text1" w:themeTint="BF"/>
          <w:sz w:val="20"/>
          <w:szCs w:val="20"/>
        </w:rPr>
        <w:t>The client’s feedback on support activities and whether they are meeting their needs.</w:t>
      </w:r>
    </w:p>
    <w:p w14:paraId="37CA703D" w14:textId="77777777" w:rsidR="004C58DD" w:rsidRPr="00865A76" w:rsidRDefault="004C58DD" w:rsidP="005E0248">
      <w:pPr>
        <w:pStyle w:val="ListParagraph"/>
        <w:numPr>
          <w:ilvl w:val="0"/>
          <w:numId w:val="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65A76">
        <w:rPr>
          <w:rFonts w:cstheme="minorHAnsi"/>
          <w:color w:val="404040" w:themeColor="text1" w:themeTint="BF"/>
          <w:sz w:val="20"/>
          <w:szCs w:val="20"/>
        </w:rPr>
        <w:t xml:space="preserve">Any changes or improvements that can be made in the support activities. </w:t>
      </w:r>
    </w:p>
    <w:p w14:paraId="6C40B4AA" w14:textId="77777777" w:rsidR="004C58DD" w:rsidRPr="00865A76" w:rsidRDefault="004C58DD" w:rsidP="005E0248">
      <w:pPr>
        <w:pStyle w:val="ListParagraph"/>
        <w:numPr>
          <w:ilvl w:val="0"/>
          <w:numId w:val="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65A76">
        <w:rPr>
          <w:rFonts w:cstheme="minorHAnsi"/>
          <w:color w:val="404040" w:themeColor="text1" w:themeTint="BF"/>
          <w:sz w:val="20"/>
          <w:szCs w:val="20"/>
        </w:rPr>
        <w:t>Any potential or actual risks to the client’s health, safety, and wellbeing.</w:t>
      </w:r>
    </w:p>
    <w:p w14:paraId="095FDC2A" w14:textId="77777777" w:rsidR="004C58DD" w:rsidRPr="00865A76" w:rsidRDefault="004C58DD" w:rsidP="005E0248">
      <w:pPr>
        <w:pStyle w:val="ListParagraph"/>
        <w:numPr>
          <w:ilvl w:val="0"/>
          <w:numId w:val="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65A76">
        <w:rPr>
          <w:rFonts w:cstheme="minorHAnsi"/>
          <w:color w:val="404040" w:themeColor="text1" w:themeTint="BF"/>
          <w:sz w:val="20"/>
          <w:szCs w:val="20"/>
        </w:rPr>
        <w:t xml:space="preserve">The client’s additional needs and unmet needs. </w:t>
      </w:r>
    </w:p>
    <w:p w14:paraId="3D8DFB38" w14:textId="77777777" w:rsidR="004C58DD" w:rsidRDefault="004C58DD" w:rsidP="005E0248">
      <w:pPr>
        <w:pStyle w:val="ListParagraph"/>
        <w:numPr>
          <w:ilvl w:val="0"/>
          <w:numId w:val="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65A76">
        <w:rPr>
          <w:rFonts w:cstheme="minorHAnsi"/>
          <w:color w:val="404040" w:themeColor="text1" w:themeTint="BF"/>
          <w:sz w:val="20"/>
          <w:szCs w:val="20"/>
        </w:rPr>
        <w:t>Gaps in assistive technology, including the aids, devices, equipment used during the support activities.</w:t>
      </w:r>
    </w:p>
    <w:p w14:paraId="0AEB6385" w14:textId="0D169A2C" w:rsidR="004C58DD" w:rsidRPr="00FD091B" w:rsidRDefault="004C58DD" w:rsidP="005E0248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94189636"/>
      <w:r w:rsidRPr="00FD091B">
        <w:rPr>
          <w:rFonts w:cstheme="minorHAnsi"/>
          <w:color w:val="404040" w:themeColor="text1" w:themeTint="BF"/>
          <w:sz w:val="20"/>
          <w:szCs w:val="20"/>
        </w:rPr>
        <w:t>The candidate must be observed by the assessor while completing this task.</w:t>
      </w:r>
    </w:p>
    <w:bookmarkEnd w:id="0"/>
    <w:p w14:paraId="0355A66F" w14:textId="77777777" w:rsidR="004C58DD" w:rsidRDefault="004C58DD" w:rsidP="005E0248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In this task, the candidate will be assessed on</w:t>
      </w:r>
      <w:r>
        <w:rPr>
          <w:rFonts w:cstheme="minorHAnsi"/>
          <w:color w:val="404040" w:themeColor="text1" w:themeTint="BF"/>
          <w:sz w:val="20"/>
          <w:szCs w:val="20"/>
        </w:rPr>
        <w:t xml:space="preserve"> their</w:t>
      </w:r>
      <w:r w:rsidRPr="005620D3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07DE9DE2" w14:textId="77777777" w:rsidR="004C58DD" w:rsidRPr="00865A76" w:rsidRDefault="004C58DD" w:rsidP="005E0248">
      <w:pPr>
        <w:pStyle w:val="ListParagraph"/>
        <w:numPr>
          <w:ilvl w:val="0"/>
          <w:numId w:val="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65A76">
        <w:rPr>
          <w:rFonts w:cstheme="minorHAnsi"/>
          <w:color w:val="404040" w:themeColor="text1" w:themeTint="BF"/>
          <w:sz w:val="20"/>
          <w:szCs w:val="20"/>
        </w:rPr>
        <w:t>Practical knowledge of the person’s individualised support/care plan, including the client’s health, safety, and wellbeing.</w:t>
      </w:r>
    </w:p>
    <w:p w14:paraId="025BAB5E" w14:textId="77777777" w:rsidR="004C58DD" w:rsidRPr="00865A76" w:rsidRDefault="004C58DD" w:rsidP="005E0248">
      <w:pPr>
        <w:pStyle w:val="ListParagraph"/>
        <w:numPr>
          <w:ilvl w:val="0"/>
          <w:numId w:val="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65A76">
        <w:rPr>
          <w:rFonts w:cstheme="minorHAnsi"/>
          <w:color w:val="404040" w:themeColor="text1" w:themeTint="BF"/>
          <w:sz w:val="20"/>
          <w:szCs w:val="20"/>
        </w:rPr>
        <w:t>Practical knowledge of support activities and relevant service standards, policies, and procedures.</w:t>
      </w:r>
    </w:p>
    <w:p w14:paraId="11C9D479" w14:textId="77777777" w:rsidR="004C58DD" w:rsidRPr="00865A76" w:rsidRDefault="004C58DD" w:rsidP="005E0248">
      <w:pPr>
        <w:pStyle w:val="ListParagraph"/>
        <w:numPr>
          <w:ilvl w:val="0"/>
          <w:numId w:val="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65A76">
        <w:rPr>
          <w:rFonts w:cstheme="minorHAnsi"/>
          <w:color w:val="404040" w:themeColor="text1" w:themeTint="BF"/>
          <w:sz w:val="20"/>
          <w:szCs w:val="20"/>
        </w:rPr>
        <w:t>Practical skills relevant to monitoring support activities.</w:t>
      </w:r>
    </w:p>
    <w:p w14:paraId="247FC5F2" w14:textId="77777777" w:rsidR="002F29A7" w:rsidRPr="009851A6" w:rsidRDefault="002F29A7" w:rsidP="005E0248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14B4CB31" w14:textId="77777777" w:rsidR="00787D3A" w:rsidRDefault="00787D3A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349B19FC" w14:textId="521F455C" w:rsidR="002F29A7" w:rsidRDefault="002F29A7" w:rsidP="005E024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Instructions to the Assessor</w:t>
      </w:r>
    </w:p>
    <w:p w14:paraId="0554854A" w14:textId="77777777" w:rsidR="005D59B3" w:rsidRPr="005620D3" w:rsidRDefault="005D59B3" w:rsidP="005E0248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Before the assessment</w:t>
      </w:r>
    </w:p>
    <w:p w14:paraId="24002904" w14:textId="77777777" w:rsidR="009F5034" w:rsidRPr="009F5034" w:rsidRDefault="009F5034" w:rsidP="005E0248">
      <w:pPr>
        <w:pStyle w:val="ListParagraph"/>
        <w:numPr>
          <w:ilvl w:val="0"/>
          <w:numId w:val="9"/>
        </w:numPr>
        <w:spacing w:before="120" w:after="120" w:line="276" w:lineRule="auto"/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 w:rsidRPr="009F5034">
        <w:rPr>
          <w:rFonts w:cstheme="minorHAnsi"/>
          <w:color w:val="404040" w:themeColor="text1" w:themeTint="BF"/>
          <w:sz w:val="20"/>
          <w:szCs w:val="20"/>
        </w:rPr>
        <w:t>Organise access to the environment and resources required to complete this assessment, including:</w:t>
      </w:r>
    </w:p>
    <w:p w14:paraId="35324F14" w14:textId="77777777" w:rsidR="009F5034" w:rsidRPr="009F5034" w:rsidRDefault="009F5034" w:rsidP="005E0248">
      <w:pPr>
        <w:pStyle w:val="ListParagraph"/>
        <w:numPr>
          <w:ilvl w:val="1"/>
          <w:numId w:val="9"/>
        </w:numPr>
        <w:spacing w:before="120" w:after="120" w:line="276" w:lineRule="auto"/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 w:rsidRPr="009F5034">
        <w:rPr>
          <w:rFonts w:cstheme="minorHAnsi"/>
          <w:color w:val="404040" w:themeColor="text1" w:themeTint="BF"/>
          <w:sz w:val="20"/>
          <w:szCs w:val="20"/>
        </w:rPr>
        <w:t>One volunteer to act as the client</w:t>
      </w:r>
    </w:p>
    <w:p w14:paraId="661076D3" w14:textId="77777777" w:rsidR="009F5034" w:rsidRPr="009F5034" w:rsidRDefault="009F5034" w:rsidP="005E0248">
      <w:pPr>
        <w:pStyle w:val="ListParagraph"/>
        <w:numPr>
          <w:ilvl w:val="0"/>
          <w:numId w:val="9"/>
        </w:numPr>
        <w:spacing w:before="120" w:after="120" w:line="276" w:lineRule="auto"/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 w:rsidRPr="009F5034">
        <w:rPr>
          <w:rFonts w:cstheme="minorHAnsi"/>
          <w:color w:val="404040" w:themeColor="text1" w:themeTint="BF"/>
          <w:sz w:val="20"/>
          <w:szCs w:val="20"/>
        </w:rPr>
        <w:t>Advise you on the time and location of the assessment.</w:t>
      </w:r>
    </w:p>
    <w:p w14:paraId="20AB5E36" w14:textId="77777777" w:rsidR="009F5034" w:rsidRPr="009F5034" w:rsidRDefault="009F5034" w:rsidP="005E0248">
      <w:pPr>
        <w:pStyle w:val="ListParagraph"/>
        <w:numPr>
          <w:ilvl w:val="0"/>
          <w:numId w:val="9"/>
        </w:numPr>
        <w:spacing w:before="120" w:after="120" w:line="276" w:lineRule="auto"/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 w:rsidRPr="009F5034">
        <w:rPr>
          <w:rFonts w:cstheme="minorHAnsi"/>
          <w:color w:val="404040" w:themeColor="text1" w:themeTint="BF"/>
          <w:sz w:val="20"/>
          <w:szCs w:val="20"/>
        </w:rPr>
        <w:t>Discuss with you the requirements listed in the Assessor’s Checklist prior to the assessment.</w:t>
      </w:r>
    </w:p>
    <w:p w14:paraId="694A041F" w14:textId="77777777" w:rsidR="009F5034" w:rsidRPr="009F5034" w:rsidRDefault="009F5034" w:rsidP="005E0248">
      <w:pPr>
        <w:pStyle w:val="ListParagraph"/>
        <w:numPr>
          <w:ilvl w:val="0"/>
          <w:numId w:val="9"/>
        </w:numPr>
        <w:spacing w:before="120" w:after="120" w:line="276" w:lineRule="auto"/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 w:rsidRPr="009F5034">
        <w:rPr>
          <w:rFonts w:cstheme="minorHAnsi"/>
          <w:color w:val="404040" w:themeColor="text1" w:themeTint="BF"/>
          <w:sz w:val="20"/>
          <w:szCs w:val="20"/>
        </w:rPr>
        <w:t>Discuss with you the practical skills listed in the Observation Form prior to the assessment.</w:t>
      </w:r>
    </w:p>
    <w:p w14:paraId="578D168A" w14:textId="77777777" w:rsidR="009F5034" w:rsidRPr="009F5034" w:rsidRDefault="009F5034" w:rsidP="005E0248">
      <w:pPr>
        <w:pStyle w:val="ListParagraph"/>
        <w:numPr>
          <w:ilvl w:val="0"/>
          <w:numId w:val="9"/>
        </w:numPr>
        <w:spacing w:before="120" w:after="120" w:line="276" w:lineRule="auto"/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 w:rsidRPr="009F5034">
        <w:rPr>
          <w:rFonts w:cstheme="minorHAnsi"/>
          <w:color w:val="404040" w:themeColor="text1" w:themeTint="BF"/>
          <w:sz w:val="20"/>
          <w:szCs w:val="20"/>
        </w:rPr>
        <w:t>Brief you on your role in this assessment.</w:t>
      </w:r>
    </w:p>
    <w:p w14:paraId="5AA6A0F2" w14:textId="77777777" w:rsidR="009F5034" w:rsidRPr="009F5034" w:rsidRDefault="009F5034" w:rsidP="005E0248">
      <w:pPr>
        <w:pStyle w:val="ListParagraph"/>
        <w:numPr>
          <w:ilvl w:val="0"/>
          <w:numId w:val="9"/>
        </w:numPr>
        <w:spacing w:before="120" w:after="120" w:line="276" w:lineRule="auto"/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 w:rsidRPr="009F5034">
        <w:rPr>
          <w:rFonts w:cstheme="minorHAnsi"/>
          <w:color w:val="404040" w:themeColor="text1" w:themeTint="BF"/>
          <w:sz w:val="20"/>
          <w:szCs w:val="20"/>
        </w:rPr>
        <w:t>Brief your volunteer/s on their role in the assessment.</w:t>
      </w:r>
    </w:p>
    <w:p w14:paraId="45794492" w14:textId="77777777" w:rsidR="009F5034" w:rsidRPr="009F5034" w:rsidRDefault="009F5034" w:rsidP="005E0248">
      <w:pPr>
        <w:pStyle w:val="ListParagraph"/>
        <w:numPr>
          <w:ilvl w:val="0"/>
          <w:numId w:val="9"/>
        </w:numPr>
        <w:spacing w:before="120" w:after="120" w:line="276" w:lineRule="auto"/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 w:rsidRPr="009F5034">
        <w:rPr>
          <w:rFonts w:cstheme="minorHAnsi"/>
          <w:color w:val="404040" w:themeColor="text1" w:themeTint="BF"/>
          <w:sz w:val="20"/>
          <w:szCs w:val="20"/>
        </w:rPr>
        <w:t>Address your queries and concerns regarding this task.</w:t>
      </w:r>
    </w:p>
    <w:p w14:paraId="3E774C9D" w14:textId="77777777" w:rsidR="00655F20" w:rsidRPr="009851A6" w:rsidRDefault="00655F20" w:rsidP="005E0248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>During the assessment</w:t>
      </w:r>
    </w:p>
    <w:p w14:paraId="01C307F8" w14:textId="6190A3AB" w:rsidR="00655F20" w:rsidRPr="00655F20" w:rsidRDefault="00655F20" w:rsidP="005E0248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655F20">
        <w:rPr>
          <w:rFonts w:cstheme="minorHAnsi"/>
          <w:color w:val="404040" w:themeColor="text1" w:themeTint="BF"/>
          <w:sz w:val="20"/>
          <w:szCs w:val="20"/>
        </w:rPr>
        <w:t>Review the candidate’s progress notes submission.</w:t>
      </w:r>
    </w:p>
    <w:p w14:paraId="7873B091" w14:textId="77777777" w:rsidR="00655F20" w:rsidRPr="009851A6" w:rsidRDefault="00655F20" w:rsidP="005E0248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For each criterion listed in this checklist:</w:t>
      </w:r>
    </w:p>
    <w:p w14:paraId="0949A0FE" w14:textId="77777777" w:rsidR="00655F20" w:rsidRPr="009851A6" w:rsidRDefault="00655F20" w:rsidP="005E0248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Tick YES if you confirm the candidate’s submission satisfactorily meets the criterion.</w:t>
      </w:r>
    </w:p>
    <w:p w14:paraId="68B1DC8E" w14:textId="77777777" w:rsidR="00655F20" w:rsidRPr="009851A6" w:rsidRDefault="00655F20" w:rsidP="005E0248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Tick NO if you confirm the candidate’s submission does not satisfactorily meet the criterion.</w:t>
      </w:r>
    </w:p>
    <w:p w14:paraId="0A671AD7" w14:textId="77777777" w:rsidR="00655F20" w:rsidRPr="009851A6" w:rsidRDefault="00655F20" w:rsidP="005E0248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be helpful in addressing any area/s for improvement. </w:t>
      </w:r>
    </w:p>
    <w:p w14:paraId="307D691F" w14:textId="77777777" w:rsidR="00655F20" w:rsidRPr="009851A6" w:rsidRDefault="00655F20" w:rsidP="005E0248">
      <w:pPr>
        <w:spacing w:before="120" w:after="120" w:line="276" w:lineRule="auto"/>
        <w:rPr>
          <w:color w:val="404040" w:themeColor="text1" w:themeTint="BF"/>
        </w:rPr>
      </w:pPr>
    </w:p>
    <w:p w14:paraId="56369AE2" w14:textId="77777777" w:rsidR="00655F20" w:rsidRPr="009851A6" w:rsidRDefault="00655F20" w:rsidP="005E0248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>After the assessment</w:t>
      </w:r>
    </w:p>
    <w:p w14:paraId="07E0BB07" w14:textId="77777777" w:rsidR="00655F20" w:rsidRPr="009851A6" w:rsidRDefault="00655F20" w:rsidP="005E0248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1D6EDE8" w14:textId="77777777" w:rsidR="00D645BA" w:rsidRPr="00652E40" w:rsidRDefault="00D645BA" w:rsidP="005E0248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1DF31F06" w14:textId="77777777" w:rsidR="00787D3A" w:rsidRDefault="00787D3A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2A534036" w14:textId="76E3D86F" w:rsidR="00652E40" w:rsidRPr="005620D3" w:rsidRDefault="00652E40" w:rsidP="005E024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652E40" w:rsidRPr="005620D3" w14:paraId="4BCDBBC4" w14:textId="77777777" w:rsidTr="00364ACF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56D32E02" w14:textId="77777777" w:rsidR="00652E40" w:rsidRPr="005620D3" w:rsidRDefault="00652E40" w:rsidP="005E024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E98ED1F" w14:textId="77777777" w:rsidR="00652E40" w:rsidRPr="005620D3" w:rsidRDefault="00652E40" w:rsidP="005E024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652E40" w:rsidRPr="005620D3" w14:paraId="159F0E85" w14:textId="77777777" w:rsidTr="00364ACF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EA931A2" w14:textId="77777777" w:rsidR="00652E40" w:rsidRPr="005620D3" w:rsidRDefault="00652E40" w:rsidP="005E024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BE1EF1E" w14:textId="77777777" w:rsidR="00652E40" w:rsidRPr="005620D3" w:rsidRDefault="00652E40" w:rsidP="005E024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1FCB5C6" w14:textId="77777777" w:rsidR="00652E40" w:rsidRDefault="00652E40" w:rsidP="005E0248">
      <w:pPr>
        <w:rPr>
          <w:color w:val="404040" w:themeColor="text1" w:themeTint="BF"/>
        </w:rPr>
      </w:pPr>
    </w:p>
    <w:p w14:paraId="26D61BE9" w14:textId="77777777" w:rsidR="00652E40" w:rsidRPr="005620D3" w:rsidRDefault="00652E40" w:rsidP="005E024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652E40" w:rsidRPr="005620D3" w14:paraId="3182518B" w14:textId="77777777" w:rsidTr="00364ACF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EF98F36" w14:textId="661C8F24" w:rsidR="00652E40" w:rsidRPr="005620D3" w:rsidRDefault="00652E40" w:rsidP="005E024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is assessed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6F7F517" w14:textId="77777777" w:rsidR="00652E40" w:rsidRPr="005620D3" w:rsidRDefault="00652E40" w:rsidP="005E024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652E40" w:rsidRPr="005620D3" w14:paraId="5187F969" w14:textId="77777777" w:rsidTr="00364ACF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F7F0155" w14:textId="77777777" w:rsidR="00652E40" w:rsidRPr="005620D3" w:rsidRDefault="00652E40" w:rsidP="005E024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66310CA" w14:textId="77777777" w:rsidR="00652E40" w:rsidRPr="005620D3" w:rsidRDefault="00652E40" w:rsidP="005E024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652E40" w:rsidRPr="005620D3" w14:paraId="2785752F" w14:textId="77777777" w:rsidTr="00364ACF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8781DDD" w14:textId="77777777" w:rsidR="00652E40" w:rsidRPr="005620D3" w:rsidRDefault="00652E40" w:rsidP="005E024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631E96A0" w14:textId="77777777" w:rsidR="00652E40" w:rsidRPr="005620D3" w:rsidRDefault="00652E40" w:rsidP="005E024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5ED459E" w14:textId="77777777" w:rsidR="00652E40" w:rsidRDefault="00652E40" w:rsidP="005E0248">
      <w:pPr>
        <w:rPr>
          <w:color w:val="404040" w:themeColor="text1" w:themeTint="BF"/>
        </w:rPr>
      </w:pPr>
    </w:p>
    <w:p w14:paraId="74810CB9" w14:textId="77777777" w:rsidR="00652E40" w:rsidRPr="005620D3" w:rsidRDefault="00652E40" w:rsidP="005E024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652E40" w:rsidRPr="005620D3" w14:paraId="3BDF61D5" w14:textId="77777777" w:rsidTr="00364ACF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15D201C8" w14:textId="77777777" w:rsidR="00652E40" w:rsidRPr="005620D3" w:rsidRDefault="00652E40" w:rsidP="005E024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49B10C7" w14:textId="77777777" w:rsidR="00652E40" w:rsidRPr="005620D3" w:rsidRDefault="00652E40" w:rsidP="005E024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652E40" w:rsidRPr="005620D3" w14:paraId="7CE94117" w14:textId="77777777" w:rsidTr="00364ACF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03B9036C" w14:textId="77777777" w:rsidR="00652E40" w:rsidRPr="005620D3" w:rsidRDefault="00652E40" w:rsidP="005E024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 supervisor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BC4EDF2" w14:textId="77777777" w:rsidR="00652E40" w:rsidRPr="005620D3" w:rsidRDefault="00652E40" w:rsidP="005E024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652E40" w:rsidRPr="00D818B8" w14:paraId="7FEAD6F1" w14:textId="77777777" w:rsidTr="00364ACF">
        <w:trPr>
          <w:trHeight w:val="53"/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133A58FC" w14:textId="77777777" w:rsidR="00652E40" w:rsidRPr="005620D3" w:rsidRDefault="00652E40" w:rsidP="005E024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bookmarkStart w:id="1" w:name="_Hlk94084930"/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4753E" w14:textId="65EA0631" w:rsidR="00652E40" w:rsidRPr="005C3DF7" w:rsidRDefault="009918CB" w:rsidP="005E0248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50412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2E40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52E40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9066D7">
              <w:rPr>
                <w:rFonts w:cstheme="minorHAnsi"/>
                <w:color w:val="404040" w:themeColor="text1" w:themeTint="BF"/>
                <w:sz w:val="20"/>
                <w:szCs w:val="20"/>
              </w:rPr>
              <w:t>Simulated environment where the candidate will complete this task</w:t>
            </w:r>
          </w:p>
          <w:p w14:paraId="4EC2A01E" w14:textId="77777777" w:rsidR="00652E40" w:rsidRDefault="009918CB" w:rsidP="005E0248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29476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2E40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52E40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Workplace supervisor</w:t>
            </w:r>
          </w:p>
          <w:p w14:paraId="1B857B83" w14:textId="3D7BF6F5" w:rsidR="00652E40" w:rsidRDefault="009918CB" w:rsidP="005E0248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460226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2E40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52E40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9066D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A volunteer to play </w:t>
            </w:r>
            <w:r w:rsidR="005167FD">
              <w:rPr>
                <w:rFonts w:cstheme="minorHAnsi"/>
                <w:color w:val="404040" w:themeColor="text1" w:themeTint="BF"/>
                <w:sz w:val="20"/>
                <w:szCs w:val="20"/>
              </w:rPr>
              <w:t>Henry</w:t>
            </w:r>
          </w:p>
          <w:bookmarkEnd w:id="1"/>
          <w:p w14:paraId="31F43039" w14:textId="5E3EE8FB" w:rsidR="00652E40" w:rsidRPr="00487579" w:rsidRDefault="009918CB" w:rsidP="005E0248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0252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2E40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52E40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652E40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Progress notes template </w:t>
            </w:r>
          </w:p>
        </w:tc>
      </w:tr>
    </w:tbl>
    <w:p w14:paraId="5C5804A8" w14:textId="77777777" w:rsidR="00687C74" w:rsidRDefault="00687C74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4288BEC9" w14:textId="57F685FA" w:rsidR="0060042F" w:rsidRPr="009851A6" w:rsidRDefault="0060042F" w:rsidP="005E024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9851A6" w:rsidRPr="009851A6" w14:paraId="33238711" w14:textId="77777777" w:rsidTr="004A624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9851A6" w:rsidRDefault="0060042F" w:rsidP="005E024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9851A6" w:rsidRDefault="0060042F" w:rsidP="005E024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9851A6" w:rsidRDefault="0060042F" w:rsidP="005E0248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9851A6" w:rsidRPr="009851A6" w14:paraId="0A0BB817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9851A6" w:rsidRDefault="0060042F" w:rsidP="005E0248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9851A6" w:rsidRDefault="0060042F" w:rsidP="005E0248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9851A6" w:rsidRPr="009851A6" w14:paraId="63F2C1C5" w14:textId="77777777" w:rsidTr="00687C74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77777777" w:rsidR="003501D3" w:rsidRPr="009851A6" w:rsidRDefault="003501D3" w:rsidP="005E0248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1456D4B" w:rsidR="003501D3" w:rsidRPr="009851A6" w:rsidRDefault="009918CB" w:rsidP="00687C74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69991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58071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0B958AB9" w14:textId="77777777" w:rsidTr="00687C74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7777777" w:rsidR="003501D3" w:rsidRPr="009851A6" w:rsidRDefault="003501D3" w:rsidP="005E0248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99C84C8" w:rsidR="003501D3" w:rsidRPr="009851A6" w:rsidRDefault="009918CB" w:rsidP="00687C74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346285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63920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03296C81" w14:textId="77777777" w:rsidTr="00687C74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77777777" w:rsidR="003501D3" w:rsidRPr="009851A6" w:rsidRDefault="003501D3" w:rsidP="005E0248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instructions 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65CD2FCB" w:rsidR="003501D3" w:rsidRPr="009851A6" w:rsidRDefault="009918CB" w:rsidP="00687C74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82303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94358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1A7AD8A8" w14:textId="77777777" w:rsidTr="00687C74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77777777" w:rsidR="003501D3" w:rsidRPr="009851A6" w:rsidRDefault="003501D3" w:rsidP="005E0248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798084B8" w:rsidR="003501D3" w:rsidRPr="009851A6" w:rsidRDefault="009918CB" w:rsidP="00687C74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06072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1703006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259C3A7A" w14:textId="77777777" w:rsidTr="00687C74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6512847F" w:rsidR="003501D3" w:rsidRPr="009851A6" w:rsidRDefault="003501D3" w:rsidP="005E0248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criteria (listed below) they are required to meet to complete the task satisfactorily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0F552272" w:rsidR="003501D3" w:rsidRPr="009851A6" w:rsidRDefault="009918CB" w:rsidP="00687C74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80056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14483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3501D3" w:rsidRPr="009851A6" w14:paraId="128FB4BE" w14:textId="77777777" w:rsidTr="00687C74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7777777" w:rsidR="003501D3" w:rsidRPr="009851A6" w:rsidRDefault="003501D3" w:rsidP="005E0248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19BA8EFA" w:rsidR="003501D3" w:rsidRPr="009851A6" w:rsidRDefault="009918CB" w:rsidP="00687C74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90726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56887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</w:tbl>
    <w:p w14:paraId="03C2FDD5" w14:textId="77777777" w:rsidR="009B7071" w:rsidRDefault="009B7071" w:rsidP="005E0248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2CB9A097" w14:textId="73D05AF7" w:rsidR="004E201A" w:rsidRPr="00257648" w:rsidRDefault="00926BF3" w:rsidP="005E0248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9851A6">
        <w:rPr>
          <w:rFonts w:asciiTheme="minorHAnsi" w:hAnsiTheme="minorHAnsi" w:cstheme="minorHAnsi"/>
          <w:color w:val="404040" w:themeColor="text1" w:themeTint="BF"/>
        </w:rPr>
        <w:lastRenderedPageBreak/>
        <w:t>Assessor’s Checklist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61150E" w:rsidRPr="0061150E" w14:paraId="07F4F73A" w14:textId="77777777" w:rsidTr="004A6246">
        <w:trPr>
          <w:jc w:val="center"/>
        </w:trPr>
        <w:tc>
          <w:tcPr>
            <w:tcW w:w="2747" w:type="pct"/>
            <w:shd w:val="clear" w:color="auto" w:fill="F2F2F2" w:themeFill="background1" w:themeFillShade="F2"/>
          </w:tcPr>
          <w:p w14:paraId="773F0D12" w14:textId="49EB46D8" w:rsidR="000055D1" w:rsidRPr="0061150E" w:rsidRDefault="000055D1" w:rsidP="005E024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61150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The candidate’s </w:t>
            </w:r>
            <w:r w:rsidR="0061150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Progress Notes</w:t>
            </w:r>
            <w:r w:rsidRPr="0061150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submission:</w:t>
            </w:r>
          </w:p>
        </w:tc>
        <w:tc>
          <w:tcPr>
            <w:tcW w:w="861" w:type="pct"/>
            <w:shd w:val="clear" w:color="auto" w:fill="F2F2F2" w:themeFill="background1" w:themeFillShade="F2"/>
          </w:tcPr>
          <w:p w14:paraId="48E552DD" w14:textId="77777777" w:rsidR="000055D1" w:rsidRPr="0061150E" w:rsidRDefault="000055D1" w:rsidP="005E024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61150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92" w:type="pct"/>
            <w:shd w:val="clear" w:color="auto" w:fill="F2F2F2" w:themeFill="background1" w:themeFillShade="F2"/>
          </w:tcPr>
          <w:p w14:paraId="20A8D4B5" w14:textId="77777777" w:rsidR="000055D1" w:rsidRPr="0061150E" w:rsidRDefault="000055D1" w:rsidP="005E024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61150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490C54" w:rsidRPr="0061150E" w14:paraId="7FDA09D2" w14:textId="77777777" w:rsidTr="00364ACF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7BBE5543" w14:textId="4F66F50D" w:rsidR="00490C54" w:rsidRDefault="00490C54" w:rsidP="005E0248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cludes the following information:</w:t>
            </w:r>
          </w:p>
        </w:tc>
        <w:tc>
          <w:tcPr>
            <w:tcW w:w="861" w:type="pct"/>
            <w:shd w:val="clear" w:color="auto" w:fill="auto"/>
          </w:tcPr>
          <w:p w14:paraId="4FD9F26F" w14:textId="77777777" w:rsidR="00490C54" w:rsidRPr="00490C54" w:rsidRDefault="00490C54" w:rsidP="005E024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77367958" w14:textId="77777777" w:rsidR="00490C54" w:rsidRPr="0061150E" w:rsidRDefault="00490C54" w:rsidP="005E0248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9F20BA" w:rsidRPr="008854DF" w14:paraId="28C0B2CF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3C93ABC5" w14:textId="116C81D4" w:rsidR="009F20BA" w:rsidRPr="008854DF" w:rsidRDefault="009F20BA" w:rsidP="005E0248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lient’s progress in the support activity/</w:t>
            </w:r>
            <w:proofErr w:type="spellStart"/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es</w:t>
            </w:r>
            <w:proofErr w:type="spellEnd"/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conducted.</w:t>
            </w:r>
          </w:p>
        </w:tc>
        <w:tc>
          <w:tcPr>
            <w:tcW w:w="861" w:type="pct"/>
            <w:shd w:val="clear" w:color="auto" w:fill="auto"/>
          </w:tcPr>
          <w:p w14:paraId="0831775E" w14:textId="4CA3D4EE" w:rsidR="009F20BA" w:rsidRPr="008854DF" w:rsidRDefault="009918CB" w:rsidP="005E024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83831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75A6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F75A6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58259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75A6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F75A6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CBCF99B" w14:textId="77777777" w:rsidR="009F20BA" w:rsidRPr="008854DF" w:rsidRDefault="009F20BA" w:rsidP="005E02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F75A6" w:rsidRPr="008854DF" w14:paraId="7A6743B0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3C4B7912" w14:textId="74F3B913" w:rsidR="00DF75A6" w:rsidRDefault="00DF75A6" w:rsidP="00DF75A6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Level or degree of participation in the support activity/</w:t>
            </w:r>
            <w:proofErr w:type="spellStart"/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es</w:t>
            </w:r>
            <w:proofErr w:type="spellEnd"/>
          </w:p>
        </w:tc>
        <w:tc>
          <w:tcPr>
            <w:tcW w:w="861" w:type="pct"/>
            <w:shd w:val="clear" w:color="auto" w:fill="auto"/>
          </w:tcPr>
          <w:p w14:paraId="367080EE" w14:textId="10AEAA74" w:rsidR="00DF75A6" w:rsidRPr="009F20BA" w:rsidRDefault="009918CB" w:rsidP="00DF75A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231040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75A6" w:rsidRPr="003E4C4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F75A6" w:rsidRPr="003E4C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75133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75A6" w:rsidRPr="003E4C4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F75A6" w:rsidRPr="003E4C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150EF8B0" w14:textId="41B1E29B" w:rsidR="00DF75A6" w:rsidRPr="008854DF" w:rsidRDefault="00DF75A6" w:rsidP="00DF75A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F75A6" w:rsidRPr="008854DF" w14:paraId="67DB8821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7B5E0578" w14:textId="7EA7A61B" w:rsidR="00DF75A6" w:rsidRDefault="00DF75A6" w:rsidP="00DF75A6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hanges in the client’s physical health and wellbeing, e.g. concerning changes in physical appearance.</w:t>
            </w:r>
          </w:p>
        </w:tc>
        <w:tc>
          <w:tcPr>
            <w:tcW w:w="861" w:type="pct"/>
            <w:shd w:val="clear" w:color="auto" w:fill="auto"/>
          </w:tcPr>
          <w:p w14:paraId="6104C7D9" w14:textId="4888B6C2" w:rsidR="00DF75A6" w:rsidRPr="008854DF" w:rsidRDefault="009918CB" w:rsidP="00DF75A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63161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75A6" w:rsidRPr="003E4C4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F75A6" w:rsidRPr="003E4C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25944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75A6" w:rsidRPr="003E4C4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F75A6" w:rsidRPr="003E4C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0F73C865" w14:textId="1E26BE25" w:rsidR="00DF75A6" w:rsidRPr="008854DF" w:rsidRDefault="00DF75A6" w:rsidP="00DF75A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F75A6" w:rsidRPr="008854DF" w14:paraId="2B09EACF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6BCA22A" w14:textId="0D8C3288" w:rsidR="00DF75A6" w:rsidRDefault="00DF75A6" w:rsidP="00DF75A6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hanges in the client’s mental health and wellbeing.</w:t>
            </w:r>
          </w:p>
        </w:tc>
        <w:tc>
          <w:tcPr>
            <w:tcW w:w="861" w:type="pct"/>
            <w:shd w:val="clear" w:color="auto" w:fill="auto"/>
          </w:tcPr>
          <w:p w14:paraId="2DA5EFD0" w14:textId="28AE6629" w:rsidR="00DF75A6" w:rsidRPr="008854DF" w:rsidRDefault="009918CB" w:rsidP="00DF75A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588570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75A6" w:rsidRPr="003E4C4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F75A6" w:rsidRPr="003E4C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92115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75A6" w:rsidRPr="003E4C4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F75A6" w:rsidRPr="003E4C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1EDCE23" w14:textId="77777777" w:rsidR="00DF75A6" w:rsidRPr="008854DF" w:rsidRDefault="00DF75A6" w:rsidP="00DF75A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F75A6" w:rsidRPr="008854DF" w14:paraId="173ED333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54B05020" w14:textId="79658A0C" w:rsidR="00DF75A6" w:rsidRDefault="00DF75A6" w:rsidP="00DF75A6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hanges in the client’s emotional health and wellbeing.</w:t>
            </w:r>
          </w:p>
        </w:tc>
        <w:tc>
          <w:tcPr>
            <w:tcW w:w="861" w:type="pct"/>
            <w:shd w:val="clear" w:color="auto" w:fill="auto"/>
          </w:tcPr>
          <w:p w14:paraId="0AFEB0BF" w14:textId="1BA75B10" w:rsidR="00DF75A6" w:rsidRPr="008854DF" w:rsidRDefault="009918CB" w:rsidP="00DF75A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13589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75A6" w:rsidRPr="003E4C4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F75A6" w:rsidRPr="003E4C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34968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75A6" w:rsidRPr="003E4C4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F75A6" w:rsidRPr="003E4C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7CF500C" w14:textId="77777777" w:rsidR="00DF75A6" w:rsidRPr="008854DF" w:rsidRDefault="00DF75A6" w:rsidP="00DF75A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F75A6" w:rsidRPr="008854DF" w14:paraId="4C9A4924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5E0B1C23" w14:textId="50D7397B" w:rsidR="00DF75A6" w:rsidRDefault="00DF75A6" w:rsidP="00DF75A6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hanges in the client’s behaviour</w:t>
            </w:r>
          </w:p>
        </w:tc>
        <w:tc>
          <w:tcPr>
            <w:tcW w:w="861" w:type="pct"/>
            <w:shd w:val="clear" w:color="auto" w:fill="auto"/>
          </w:tcPr>
          <w:p w14:paraId="6B4342C1" w14:textId="469735DD" w:rsidR="00DF75A6" w:rsidRPr="008854DF" w:rsidRDefault="009918CB" w:rsidP="00DF75A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130127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75A6" w:rsidRPr="003E4C4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F75A6" w:rsidRPr="003E4C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53902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75A6" w:rsidRPr="003E4C4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F75A6" w:rsidRPr="003E4C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0E64D05D" w14:textId="77777777" w:rsidR="00DF75A6" w:rsidRPr="008854DF" w:rsidRDefault="00DF75A6" w:rsidP="00DF75A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F75A6" w:rsidRPr="008854DF" w14:paraId="0B82D3BC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3661F17" w14:textId="4F1DF22B" w:rsidR="00DF75A6" w:rsidRPr="008854DF" w:rsidRDefault="00DF75A6" w:rsidP="00DF75A6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ituations of potential risks to the client’s health, safety and wellbeing</w:t>
            </w:r>
          </w:p>
        </w:tc>
        <w:tc>
          <w:tcPr>
            <w:tcW w:w="861" w:type="pct"/>
            <w:shd w:val="clear" w:color="auto" w:fill="auto"/>
          </w:tcPr>
          <w:p w14:paraId="1FC37E57" w14:textId="4E3640D9" w:rsidR="00DF75A6" w:rsidRPr="008854DF" w:rsidRDefault="009918CB" w:rsidP="00DF75A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93741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75A6" w:rsidRPr="003E4C4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F75A6" w:rsidRPr="003E4C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79434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75A6" w:rsidRPr="003E4C4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F75A6" w:rsidRPr="003E4C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9D27FF0" w14:textId="77777777" w:rsidR="00DF75A6" w:rsidRPr="008854DF" w:rsidRDefault="00DF75A6" w:rsidP="00DF75A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F75A6" w:rsidRPr="008854DF" w14:paraId="0D12A217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039880A6" w14:textId="27B8BE13" w:rsidR="00DF75A6" w:rsidRPr="008854DF" w:rsidRDefault="00DF75A6" w:rsidP="00DF75A6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ituations of actual risks to the client’s health, safety and wellbeing.</w:t>
            </w:r>
          </w:p>
        </w:tc>
        <w:tc>
          <w:tcPr>
            <w:tcW w:w="861" w:type="pct"/>
            <w:shd w:val="clear" w:color="auto" w:fill="auto"/>
          </w:tcPr>
          <w:p w14:paraId="0C8C24CB" w14:textId="43F5F988" w:rsidR="00DF75A6" w:rsidRPr="008854DF" w:rsidRDefault="009918CB" w:rsidP="00DF75A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955465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75A6" w:rsidRPr="003E4C4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F75A6" w:rsidRPr="003E4C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66973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75A6" w:rsidRPr="003E4C4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F75A6" w:rsidRPr="003E4C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76C33F8" w14:textId="77777777" w:rsidR="00DF75A6" w:rsidRPr="008854DF" w:rsidRDefault="00DF75A6" w:rsidP="00DF75A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F75A6" w:rsidRPr="008854DF" w14:paraId="61656288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40C9328E" w14:textId="37D83448" w:rsidR="00DF75A6" w:rsidRPr="008854DF" w:rsidRDefault="00DF75A6" w:rsidP="00DF75A6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portable incidents that occurred during the support activity/</w:t>
            </w:r>
            <w:proofErr w:type="spellStart"/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es</w:t>
            </w:r>
            <w:proofErr w:type="spellEnd"/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861" w:type="pct"/>
            <w:shd w:val="clear" w:color="auto" w:fill="auto"/>
          </w:tcPr>
          <w:p w14:paraId="01A54A01" w14:textId="74752695" w:rsidR="00DF75A6" w:rsidRPr="008854DF" w:rsidRDefault="009918CB" w:rsidP="00DF75A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53805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75A6" w:rsidRPr="003E4C4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F75A6" w:rsidRPr="003E4C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91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75A6" w:rsidRPr="003E4C4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F75A6" w:rsidRPr="003E4C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3D14C8BA" w14:textId="77777777" w:rsidR="00DF75A6" w:rsidRPr="008854DF" w:rsidRDefault="00DF75A6" w:rsidP="00DF75A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F75A6" w:rsidRPr="008854DF" w14:paraId="03F2A1FC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0981F458" w14:textId="5E2E5268" w:rsidR="00DF75A6" w:rsidRPr="008854DF" w:rsidRDefault="00DF75A6" w:rsidP="00DF75A6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Behaviours of concern, and:</w:t>
            </w:r>
          </w:p>
        </w:tc>
        <w:tc>
          <w:tcPr>
            <w:tcW w:w="861" w:type="pct"/>
            <w:shd w:val="clear" w:color="auto" w:fill="auto"/>
          </w:tcPr>
          <w:p w14:paraId="59878DE3" w14:textId="1A86BD2F" w:rsidR="00DF75A6" w:rsidRPr="008854DF" w:rsidRDefault="00DF75A6" w:rsidP="00DF75A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405B26F7" w14:textId="12F9F709" w:rsidR="00DF75A6" w:rsidRPr="008854DF" w:rsidRDefault="00DF75A6" w:rsidP="00DF75A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DF75A6" w:rsidRPr="008854DF" w14:paraId="3045FC99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06724015" w14:textId="23626D6C" w:rsidR="00DF75A6" w:rsidRPr="008854DF" w:rsidRDefault="00DF75A6" w:rsidP="00DF75A6">
            <w:pPr>
              <w:pStyle w:val="ListParagraph"/>
              <w:numPr>
                <w:ilvl w:val="2"/>
                <w:numId w:val="20"/>
              </w:numPr>
              <w:tabs>
                <w:tab w:val="left" w:pos="180"/>
              </w:tabs>
              <w:ind w:left="1883" w:right="0" w:hanging="38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hat happened before</w:t>
            </w:r>
          </w:p>
        </w:tc>
        <w:tc>
          <w:tcPr>
            <w:tcW w:w="861" w:type="pct"/>
            <w:shd w:val="clear" w:color="auto" w:fill="auto"/>
          </w:tcPr>
          <w:p w14:paraId="681109AB" w14:textId="1A4DCE06" w:rsidR="00DF75A6" w:rsidRPr="008854DF" w:rsidRDefault="009918CB" w:rsidP="00DF75A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665861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75A6" w:rsidRPr="003E4C4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F75A6" w:rsidRPr="003E4C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56574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75A6" w:rsidRPr="003E4C4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F75A6" w:rsidRPr="003E4C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0ACCD1E" w14:textId="77777777" w:rsidR="00DF75A6" w:rsidRPr="008854DF" w:rsidRDefault="00DF75A6" w:rsidP="00DF75A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F75A6" w:rsidRPr="008854DF" w14:paraId="41851C44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07F84770" w14:textId="7FD8D500" w:rsidR="00DF75A6" w:rsidRPr="008854DF" w:rsidRDefault="00DF75A6" w:rsidP="00DF75A6">
            <w:pPr>
              <w:pStyle w:val="ListParagraph"/>
              <w:numPr>
                <w:ilvl w:val="2"/>
                <w:numId w:val="20"/>
              </w:numPr>
              <w:tabs>
                <w:tab w:val="left" w:pos="180"/>
              </w:tabs>
              <w:ind w:left="1883" w:right="0" w:hanging="38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hat happened during</w:t>
            </w:r>
          </w:p>
        </w:tc>
        <w:tc>
          <w:tcPr>
            <w:tcW w:w="861" w:type="pct"/>
            <w:shd w:val="clear" w:color="auto" w:fill="auto"/>
          </w:tcPr>
          <w:p w14:paraId="5AD93C99" w14:textId="26295C21" w:rsidR="00DF75A6" w:rsidRPr="008854DF" w:rsidRDefault="009918CB" w:rsidP="00DF75A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80626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75A6" w:rsidRPr="003E4C4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F75A6" w:rsidRPr="003E4C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79549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75A6" w:rsidRPr="003E4C4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F75A6" w:rsidRPr="003E4C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AF69A2A" w14:textId="77777777" w:rsidR="00DF75A6" w:rsidRPr="008854DF" w:rsidRDefault="00DF75A6" w:rsidP="00DF75A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F75A6" w:rsidRPr="008854DF" w14:paraId="206A3D02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089CA705" w14:textId="6F8B130B" w:rsidR="00DF75A6" w:rsidRDefault="00DF75A6" w:rsidP="00DF75A6">
            <w:pPr>
              <w:pStyle w:val="ListParagraph"/>
              <w:numPr>
                <w:ilvl w:val="2"/>
                <w:numId w:val="20"/>
              </w:numPr>
              <w:tabs>
                <w:tab w:val="left" w:pos="180"/>
              </w:tabs>
              <w:ind w:left="1883" w:right="0" w:hanging="38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hat happened after</w:t>
            </w:r>
          </w:p>
        </w:tc>
        <w:tc>
          <w:tcPr>
            <w:tcW w:w="861" w:type="pct"/>
            <w:shd w:val="clear" w:color="auto" w:fill="auto"/>
          </w:tcPr>
          <w:p w14:paraId="7CC01752" w14:textId="6E6B4F81" w:rsidR="00DF75A6" w:rsidRPr="008854DF" w:rsidRDefault="009918CB" w:rsidP="00DF75A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34657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75A6" w:rsidRPr="003E4C4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F75A6" w:rsidRPr="003E4C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85986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75A6" w:rsidRPr="003E4C4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F75A6" w:rsidRPr="003E4C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04BA0F1" w14:textId="5EE7849B" w:rsidR="00DF75A6" w:rsidRPr="008854DF" w:rsidRDefault="00DF75A6" w:rsidP="00DF75A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F75A6" w:rsidRPr="008854DF" w14:paraId="5F0E2C67" w14:textId="77777777" w:rsidTr="00880655">
        <w:trPr>
          <w:trHeight w:val="197"/>
          <w:jc w:val="center"/>
        </w:trPr>
        <w:tc>
          <w:tcPr>
            <w:tcW w:w="2747" w:type="pct"/>
            <w:shd w:val="clear" w:color="auto" w:fill="auto"/>
          </w:tcPr>
          <w:p w14:paraId="35DB7B87" w14:textId="721F99DA" w:rsidR="00DF75A6" w:rsidRPr="008854DF" w:rsidRDefault="00DF75A6" w:rsidP="00DF75A6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dicators of additional needs</w:t>
            </w:r>
          </w:p>
        </w:tc>
        <w:tc>
          <w:tcPr>
            <w:tcW w:w="861" w:type="pct"/>
            <w:shd w:val="clear" w:color="auto" w:fill="auto"/>
          </w:tcPr>
          <w:p w14:paraId="401EAFF4" w14:textId="327B4C17" w:rsidR="00DF75A6" w:rsidRPr="008854DF" w:rsidRDefault="009918CB" w:rsidP="00DF75A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91988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75A6" w:rsidRPr="003E4C4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F75A6" w:rsidRPr="003E4C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71351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75A6" w:rsidRPr="003E4C4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F75A6" w:rsidRPr="003E4C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450E92C" w14:textId="77777777" w:rsidR="00DF75A6" w:rsidRPr="008854DF" w:rsidRDefault="00DF75A6" w:rsidP="00DF75A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F75A6" w:rsidRPr="008854DF" w14:paraId="1D71E022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7980B06A" w14:textId="49AE374E" w:rsidR="00DF75A6" w:rsidRPr="008854DF" w:rsidRDefault="00DF75A6" w:rsidP="00DF75A6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dicators of unmet needs</w:t>
            </w:r>
          </w:p>
        </w:tc>
        <w:tc>
          <w:tcPr>
            <w:tcW w:w="861" w:type="pct"/>
            <w:shd w:val="clear" w:color="auto" w:fill="auto"/>
          </w:tcPr>
          <w:p w14:paraId="58FCDE9F" w14:textId="5C25241C" w:rsidR="00DF75A6" w:rsidRPr="008854DF" w:rsidRDefault="009918CB" w:rsidP="00DF75A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03186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75A6" w:rsidRPr="003E4C4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F75A6" w:rsidRPr="003E4C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273331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75A6" w:rsidRPr="003E4C4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F75A6" w:rsidRPr="003E4C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7F56D5F" w14:textId="77777777" w:rsidR="00DF75A6" w:rsidRPr="008854DF" w:rsidRDefault="00DF75A6" w:rsidP="00DF75A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F75A6" w:rsidRPr="008854DF" w14:paraId="40B09A23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511C571" w14:textId="38C086FD" w:rsidR="00DF75A6" w:rsidRPr="008854DF" w:rsidRDefault="00DF75A6" w:rsidP="00DF75A6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Gaps in assistive technology needs, e.g. any pain or discomfort as a result of using aids, equipment, and devices</w:t>
            </w:r>
          </w:p>
        </w:tc>
        <w:tc>
          <w:tcPr>
            <w:tcW w:w="861" w:type="pct"/>
            <w:shd w:val="clear" w:color="auto" w:fill="auto"/>
          </w:tcPr>
          <w:p w14:paraId="35D0564B" w14:textId="2C7022DC" w:rsidR="00DF75A6" w:rsidRPr="008854DF" w:rsidRDefault="009918CB" w:rsidP="00DF75A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58856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75A6" w:rsidRPr="003E4C4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F75A6" w:rsidRPr="003E4C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008454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75A6" w:rsidRPr="003E4C4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F75A6" w:rsidRPr="003E4C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148B57B6" w14:textId="77777777" w:rsidR="00DF75A6" w:rsidRPr="008854DF" w:rsidRDefault="00DF75A6" w:rsidP="00DF75A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F75A6" w:rsidRPr="0061150E" w14:paraId="37C8F883" w14:textId="77777777" w:rsidTr="00C4407A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315C0477" w14:textId="77777777" w:rsidR="00DF75A6" w:rsidRPr="00490C54" w:rsidRDefault="00DF75A6" w:rsidP="00DF75A6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hows that the client’s name and other sensitive information that may lead to the client’s identification are omitted.</w:t>
            </w:r>
          </w:p>
        </w:tc>
        <w:tc>
          <w:tcPr>
            <w:tcW w:w="861" w:type="pct"/>
            <w:shd w:val="clear" w:color="auto" w:fill="auto"/>
          </w:tcPr>
          <w:p w14:paraId="32240E2A" w14:textId="75649543" w:rsidR="00DF75A6" w:rsidRPr="008854DF" w:rsidRDefault="009918CB" w:rsidP="00DF75A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50056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75A6" w:rsidRPr="003E4C4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F75A6" w:rsidRPr="003E4C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665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75A6" w:rsidRPr="003E4C4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F75A6" w:rsidRPr="003E4C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C403F4B" w14:textId="77777777" w:rsidR="00DF75A6" w:rsidRPr="0061150E" w:rsidRDefault="00DF75A6" w:rsidP="00DF75A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F75A6" w:rsidRPr="0061150E" w14:paraId="5A95A9FC" w14:textId="77777777" w:rsidTr="00C4407A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33F29262" w14:textId="77777777" w:rsidR="00DF75A6" w:rsidRPr="008854DF" w:rsidRDefault="00DF75A6" w:rsidP="00DF75A6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s written in the organisation’s template for progress not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861" w:type="pct"/>
            <w:shd w:val="clear" w:color="auto" w:fill="auto"/>
          </w:tcPr>
          <w:p w14:paraId="7BE67671" w14:textId="1298E255" w:rsidR="00DF75A6" w:rsidRPr="0061150E" w:rsidRDefault="009918CB" w:rsidP="00DF75A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28595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75A6" w:rsidRPr="003E4C4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F75A6" w:rsidRPr="003E4C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76214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75A6" w:rsidRPr="003E4C4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F75A6" w:rsidRPr="003E4C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35AB9C5" w14:textId="77777777" w:rsidR="00DF75A6" w:rsidRPr="0061150E" w:rsidRDefault="00DF75A6" w:rsidP="00DF75A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7C8DA985" w14:textId="77777777" w:rsidR="00687C74" w:rsidRPr="00687C74" w:rsidRDefault="00687C74">
      <w:pPr>
        <w:rPr>
          <w:sz w:val="16"/>
          <w:szCs w:val="16"/>
        </w:rPr>
      </w:pPr>
      <w:r w:rsidRPr="00687C74">
        <w:rPr>
          <w:sz w:val="16"/>
          <w:szCs w:val="16"/>
        </w:rP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0F491C" w:rsidRPr="0061150E" w14:paraId="12275EE4" w14:textId="77777777" w:rsidTr="00C4407A">
        <w:trPr>
          <w:jc w:val="center"/>
        </w:trPr>
        <w:tc>
          <w:tcPr>
            <w:tcW w:w="2747" w:type="pct"/>
            <w:shd w:val="clear" w:color="auto" w:fill="F2F2F2" w:themeFill="background1" w:themeFillShade="F2"/>
          </w:tcPr>
          <w:p w14:paraId="54098881" w14:textId="6AE8B5A7" w:rsidR="000F491C" w:rsidRPr="0061150E" w:rsidRDefault="000F491C" w:rsidP="005E024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61150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The candidate’s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Progress Notes</w:t>
            </w:r>
            <w:r w:rsidRPr="0061150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submission:</w:t>
            </w:r>
          </w:p>
        </w:tc>
        <w:tc>
          <w:tcPr>
            <w:tcW w:w="861" w:type="pct"/>
            <w:shd w:val="clear" w:color="auto" w:fill="F2F2F2" w:themeFill="background1" w:themeFillShade="F2"/>
          </w:tcPr>
          <w:p w14:paraId="0CC6AEE8" w14:textId="77777777" w:rsidR="000F491C" w:rsidRPr="0061150E" w:rsidRDefault="000F491C" w:rsidP="005E024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61150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92" w:type="pct"/>
            <w:shd w:val="clear" w:color="auto" w:fill="F2F2F2" w:themeFill="background1" w:themeFillShade="F2"/>
          </w:tcPr>
          <w:p w14:paraId="3D30BF4A" w14:textId="77777777" w:rsidR="000F491C" w:rsidRPr="0061150E" w:rsidRDefault="000F491C" w:rsidP="005E024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61150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880655" w:rsidRPr="0061150E" w14:paraId="1D39A934" w14:textId="77777777" w:rsidTr="00364ACF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293CB235" w14:textId="26DFA4AC" w:rsidR="00783634" w:rsidRPr="00CD6601" w:rsidRDefault="00880655" w:rsidP="005E0248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Follows </w:t>
            </w:r>
            <w:r w:rsidR="00CD660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Lotus Compassionate Care’s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conventions</w:t>
            </w:r>
            <w:r w:rsidR="00783634"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, policies, and procedures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for writing progress notes:</w:t>
            </w:r>
          </w:p>
        </w:tc>
        <w:tc>
          <w:tcPr>
            <w:tcW w:w="861" w:type="pct"/>
            <w:shd w:val="clear" w:color="auto" w:fill="auto"/>
          </w:tcPr>
          <w:p w14:paraId="188D5121" w14:textId="77777777" w:rsidR="00880655" w:rsidRPr="008854DF" w:rsidRDefault="00880655" w:rsidP="005E0248">
            <w:pPr>
              <w:tabs>
                <w:tab w:val="left" w:pos="180"/>
              </w:tabs>
              <w:ind w:right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006E2979" w14:textId="77777777" w:rsidR="00880655" w:rsidRPr="0061150E" w:rsidRDefault="00880655" w:rsidP="005E0248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DF75A6" w:rsidRPr="00257648" w14:paraId="0411C647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391BEACF" w14:textId="7B199050" w:rsidR="00DF75A6" w:rsidRPr="00257648" w:rsidRDefault="00DF75A6" w:rsidP="00DF75A6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ate, sign and print name with all entries</w:t>
            </w:r>
          </w:p>
        </w:tc>
        <w:tc>
          <w:tcPr>
            <w:tcW w:w="861" w:type="pct"/>
            <w:shd w:val="clear" w:color="auto" w:fill="auto"/>
          </w:tcPr>
          <w:p w14:paraId="7F0BCAC8" w14:textId="64C8582A" w:rsidR="00DF75A6" w:rsidRPr="00257648" w:rsidRDefault="009918CB" w:rsidP="00DF75A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27060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75A6" w:rsidRPr="003C2301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F75A6" w:rsidRPr="003C230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48177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75A6" w:rsidRPr="003C2301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F75A6" w:rsidRPr="003C230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026F54B8" w14:textId="77777777" w:rsidR="00DF75A6" w:rsidRPr="00257648" w:rsidRDefault="00DF75A6" w:rsidP="00DF75A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F75A6" w:rsidRPr="00257648" w14:paraId="3EB171AA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87007B6" w14:textId="1EC23990" w:rsidR="00DF75A6" w:rsidRPr="00257648" w:rsidRDefault="00DF75A6" w:rsidP="00DF75A6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ut a line through any errors, date and sign</w:t>
            </w:r>
          </w:p>
        </w:tc>
        <w:tc>
          <w:tcPr>
            <w:tcW w:w="861" w:type="pct"/>
            <w:shd w:val="clear" w:color="auto" w:fill="auto"/>
          </w:tcPr>
          <w:p w14:paraId="6CE49DB1" w14:textId="3BF300D7" w:rsidR="00DF75A6" w:rsidRPr="00257648" w:rsidRDefault="009918CB" w:rsidP="00DF75A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1940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75A6" w:rsidRPr="003C2301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F75A6" w:rsidRPr="003C230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86885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75A6" w:rsidRPr="003C2301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F75A6" w:rsidRPr="003C230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19828192" w14:textId="77777777" w:rsidR="00DF75A6" w:rsidRPr="00257648" w:rsidRDefault="00DF75A6" w:rsidP="00DF75A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F75A6" w:rsidRPr="00257648" w14:paraId="139FC634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3862665E" w14:textId="1C26FD64" w:rsidR="00DF75A6" w:rsidRPr="00257648" w:rsidRDefault="00DF75A6" w:rsidP="00DF75A6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Use blue or black ink</w:t>
            </w:r>
          </w:p>
        </w:tc>
        <w:tc>
          <w:tcPr>
            <w:tcW w:w="861" w:type="pct"/>
            <w:shd w:val="clear" w:color="auto" w:fill="auto"/>
          </w:tcPr>
          <w:p w14:paraId="31FDF54C" w14:textId="185B30BF" w:rsidR="00DF75A6" w:rsidRPr="00257648" w:rsidRDefault="009918CB" w:rsidP="00DF75A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46631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75A6" w:rsidRPr="003C2301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F75A6" w:rsidRPr="003C230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807262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75A6" w:rsidRPr="003C2301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F75A6" w:rsidRPr="003C230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6B83395" w14:textId="77777777" w:rsidR="00DF75A6" w:rsidRPr="00257648" w:rsidRDefault="00DF75A6" w:rsidP="00DF75A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F75A6" w:rsidRPr="00257648" w14:paraId="3A54A43D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73838218" w14:textId="3E08B200" w:rsidR="00DF75A6" w:rsidRPr="00257648" w:rsidRDefault="00DF75A6" w:rsidP="00DF75A6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Only us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pproved abbreviation</w:t>
            </w:r>
          </w:p>
        </w:tc>
        <w:tc>
          <w:tcPr>
            <w:tcW w:w="861" w:type="pct"/>
            <w:shd w:val="clear" w:color="auto" w:fill="auto"/>
          </w:tcPr>
          <w:p w14:paraId="1722BE52" w14:textId="3945A269" w:rsidR="00DF75A6" w:rsidRPr="00257648" w:rsidRDefault="009918CB" w:rsidP="00DF75A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14608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75A6" w:rsidRPr="003C2301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F75A6" w:rsidRPr="003C230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19328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75A6" w:rsidRPr="003C2301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F75A6" w:rsidRPr="003C230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AEBFCF9" w14:textId="77777777" w:rsidR="00DF75A6" w:rsidRPr="00257648" w:rsidRDefault="00DF75A6" w:rsidP="00DF75A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F75A6" w:rsidRPr="00257648" w14:paraId="26EAF6D2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5C2D9273" w14:textId="37FB789A" w:rsidR="00DF75A6" w:rsidRPr="00257648" w:rsidRDefault="00DF75A6" w:rsidP="00DF75A6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riting must be legible</w:t>
            </w:r>
          </w:p>
        </w:tc>
        <w:tc>
          <w:tcPr>
            <w:tcW w:w="861" w:type="pct"/>
            <w:shd w:val="clear" w:color="auto" w:fill="auto"/>
          </w:tcPr>
          <w:p w14:paraId="5B581AE5" w14:textId="17869B14" w:rsidR="00DF75A6" w:rsidRPr="00257648" w:rsidRDefault="009918CB" w:rsidP="00DF75A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87778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75A6" w:rsidRPr="003C2301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F75A6" w:rsidRPr="003C230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044150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75A6" w:rsidRPr="003C2301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F75A6" w:rsidRPr="003C230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E0CAA37" w14:textId="77777777" w:rsidR="00DF75A6" w:rsidRPr="00257648" w:rsidRDefault="00DF75A6" w:rsidP="00DF75A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F75A6" w:rsidRPr="00257648" w14:paraId="4E1131B6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404091AB" w14:textId="454E7D2B" w:rsidR="00DF75A6" w:rsidRPr="00257648" w:rsidRDefault="00DF75A6" w:rsidP="00DF75A6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ntries must be objective and write clients direct words with quotation marks</w:t>
            </w:r>
          </w:p>
        </w:tc>
        <w:tc>
          <w:tcPr>
            <w:tcW w:w="861" w:type="pct"/>
            <w:shd w:val="clear" w:color="auto" w:fill="auto"/>
          </w:tcPr>
          <w:p w14:paraId="08212CA9" w14:textId="5C4BB666" w:rsidR="00DF75A6" w:rsidRPr="00257648" w:rsidRDefault="009918CB" w:rsidP="00DF75A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00879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75A6" w:rsidRPr="003C2301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F75A6" w:rsidRPr="003C230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700778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75A6" w:rsidRPr="003C2301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F75A6" w:rsidRPr="003C230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BBAF335" w14:textId="77777777" w:rsidR="00DF75A6" w:rsidRPr="00257648" w:rsidRDefault="00DF75A6" w:rsidP="00DF75A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F75A6" w:rsidRPr="00257648" w14:paraId="29DE29AD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641AC56E" w14:textId="6F24B090" w:rsidR="00DF75A6" w:rsidRPr="00257648" w:rsidRDefault="00DF75A6" w:rsidP="00DF75A6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ntries must be factual, accurate and in a logical order.</w:t>
            </w:r>
          </w:p>
        </w:tc>
        <w:tc>
          <w:tcPr>
            <w:tcW w:w="861" w:type="pct"/>
            <w:shd w:val="clear" w:color="auto" w:fill="auto"/>
          </w:tcPr>
          <w:p w14:paraId="7214EFDD" w14:textId="00FA5143" w:rsidR="00DF75A6" w:rsidRPr="00257648" w:rsidRDefault="009918CB" w:rsidP="00DF75A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50421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75A6" w:rsidRPr="003C2301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F75A6" w:rsidRPr="003C230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049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75A6" w:rsidRPr="003C2301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F75A6" w:rsidRPr="003C230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842E87F" w14:textId="77777777" w:rsidR="00DF75A6" w:rsidRPr="00257648" w:rsidRDefault="00DF75A6" w:rsidP="00DF75A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F75A6" w:rsidRPr="00257648" w14:paraId="4354CC53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4AF1AE02" w14:textId="6EA18B2E" w:rsidR="00DF75A6" w:rsidRPr="00257648" w:rsidRDefault="00DF75A6" w:rsidP="00DF75A6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fter the entry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,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draw a line through to the end of the page. </w:t>
            </w:r>
          </w:p>
        </w:tc>
        <w:tc>
          <w:tcPr>
            <w:tcW w:w="861" w:type="pct"/>
            <w:shd w:val="clear" w:color="auto" w:fill="auto"/>
          </w:tcPr>
          <w:p w14:paraId="34AD6C9A" w14:textId="363D4535" w:rsidR="00DF75A6" w:rsidRPr="00257648" w:rsidRDefault="009918CB" w:rsidP="00DF75A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804463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75A6" w:rsidRPr="003C2301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F75A6" w:rsidRPr="003C230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49621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75A6" w:rsidRPr="003C2301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F75A6" w:rsidRPr="003C230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C2C1CAB" w14:textId="77777777" w:rsidR="00DF75A6" w:rsidRPr="00257648" w:rsidRDefault="00DF75A6" w:rsidP="00DF75A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F75A6" w:rsidRPr="00257648" w14:paraId="26AED49D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0C223D4" w14:textId="4665541A" w:rsidR="00DF75A6" w:rsidRPr="00257648" w:rsidRDefault="00DF75A6" w:rsidP="00DF75A6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Use progress notes to track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lient’s progress towards goals, as well as to document any other concerns, such as risks identified, changes in the client’s condition and wellbeing, etc.</w:t>
            </w:r>
          </w:p>
        </w:tc>
        <w:tc>
          <w:tcPr>
            <w:tcW w:w="861" w:type="pct"/>
            <w:shd w:val="clear" w:color="auto" w:fill="auto"/>
          </w:tcPr>
          <w:p w14:paraId="02E53EB5" w14:textId="0B85B4F7" w:rsidR="00DF75A6" w:rsidRPr="00257648" w:rsidRDefault="009918CB" w:rsidP="00DF75A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785103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75A6" w:rsidRPr="003C2301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F75A6" w:rsidRPr="003C230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83696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F75A6" w:rsidRPr="003C2301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F75A6" w:rsidRPr="003C230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FA34C32" w14:textId="77777777" w:rsidR="00DF75A6" w:rsidRPr="00257648" w:rsidRDefault="00DF75A6" w:rsidP="00DF75A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142161BB" w14:textId="34A7E6FD" w:rsidR="005F4237" w:rsidRPr="009851A6" w:rsidRDefault="005F4237" w:rsidP="005E0248">
      <w:pPr>
        <w:spacing w:after="0"/>
        <w:rPr>
          <w:color w:val="404040" w:themeColor="text1" w:themeTint="BF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9851A6" w:rsidRPr="009851A6" w14:paraId="685AA0B6" w14:textId="77777777" w:rsidTr="004A6246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691D47BA" w14:textId="77777777" w:rsidR="000055D1" w:rsidRPr="009851A6" w:rsidRDefault="000055D1" w:rsidP="005E0248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color w:val="404040" w:themeColor="text1" w:themeTint="BF"/>
              </w:rPr>
              <w:br w:type="page"/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2355907A" w14:textId="631D0C22" w:rsidR="000055D1" w:rsidRPr="009851A6" w:rsidRDefault="000055D1" w:rsidP="005E02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By signing here, I confirm that I have thoroughly reviewed the candidate’s</w:t>
            </w:r>
            <w:r w:rsidR="0061150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progress notes submission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for this </w:t>
            </w:r>
            <w:r w:rsidR="006D47B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imulated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assessment task.</w:t>
            </w:r>
          </w:p>
          <w:p w14:paraId="24944CFF" w14:textId="0790CB06" w:rsidR="000055D1" w:rsidRPr="009851A6" w:rsidRDefault="000055D1" w:rsidP="005E02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9851A6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Assessor’s Checklist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submission for this </w:t>
            </w:r>
            <w:r w:rsidR="003408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ask.</w:t>
            </w:r>
          </w:p>
        </w:tc>
      </w:tr>
      <w:tr w:rsidR="009851A6" w:rsidRPr="009851A6" w14:paraId="1172BA27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7D44A4B" w14:textId="77777777" w:rsidR="000055D1" w:rsidRPr="009851A6" w:rsidRDefault="000055D1" w:rsidP="005E024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3319D5" w14:textId="77777777" w:rsidR="000055D1" w:rsidRPr="009851A6" w:rsidRDefault="000055D1" w:rsidP="005E024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607927FC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95C1F5D" w14:textId="77777777" w:rsidR="000055D1" w:rsidRPr="009851A6" w:rsidRDefault="000055D1" w:rsidP="005E024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2C31A3" w14:textId="77777777" w:rsidR="000055D1" w:rsidRPr="009851A6" w:rsidRDefault="000055D1" w:rsidP="005E024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6D0AE5CF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FFCC5C" w14:textId="77777777" w:rsidR="000055D1" w:rsidRPr="009851A6" w:rsidRDefault="000055D1" w:rsidP="005E024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4FA8C8" w14:textId="77777777" w:rsidR="000055D1" w:rsidRPr="009851A6" w:rsidRDefault="000055D1" w:rsidP="005E024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7E8B2CE7" w14:textId="77777777" w:rsidR="0012402E" w:rsidRDefault="0012402E" w:rsidP="00DF75A6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p w14:paraId="28553D4C" w14:textId="51C7F191" w:rsidR="000055D1" w:rsidRPr="00DF75A6" w:rsidRDefault="0012402E" w:rsidP="00DF75A6">
      <w:pPr>
        <w:spacing w:before="120" w:after="120"/>
        <w:jc w:val="center"/>
        <w:rPr>
          <w:color w:val="A6A6A6" w:themeColor="background1" w:themeShade="A6"/>
        </w:rPr>
      </w:pPr>
      <w:r w:rsidRPr="00DF75A6">
        <w:rPr>
          <w:rFonts w:cstheme="minorHAnsi"/>
          <w:color w:val="A6A6A6" w:themeColor="background1" w:themeShade="A6"/>
          <w:sz w:val="20"/>
        </w:rPr>
        <w:t xml:space="preserve">End of Case Study – </w:t>
      </w:r>
      <w:r w:rsidR="000055D1" w:rsidRPr="00DF75A6">
        <w:rPr>
          <w:rFonts w:cstheme="minorHAnsi"/>
          <w:color w:val="A6A6A6" w:themeColor="background1" w:themeShade="A6"/>
          <w:sz w:val="20"/>
        </w:rPr>
        <w:t>Assessor’s Checklist</w:t>
      </w:r>
    </w:p>
    <w:sectPr w:rsidR="000055D1" w:rsidRPr="00DF75A6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B6091C" w14:textId="77777777" w:rsidR="009918CB" w:rsidRDefault="009918CB" w:rsidP="000055D1">
      <w:pPr>
        <w:spacing w:after="0" w:line="240" w:lineRule="auto"/>
      </w:pPr>
      <w:r>
        <w:separator/>
      </w:r>
    </w:p>
  </w:endnote>
  <w:endnote w:type="continuationSeparator" w:id="0">
    <w:p w14:paraId="194ECEAD" w14:textId="77777777" w:rsidR="009918CB" w:rsidRDefault="009918CB" w:rsidP="000055D1">
      <w:pPr>
        <w:spacing w:after="0" w:line="240" w:lineRule="auto"/>
      </w:pPr>
      <w:r>
        <w:continuationSeparator/>
      </w:r>
    </w:p>
  </w:endnote>
  <w:endnote w:type="continuationNotice" w:id="1">
    <w:p w14:paraId="76329927" w14:textId="77777777" w:rsidR="009918CB" w:rsidRDefault="009918C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3BEE21" w14:textId="77777777" w:rsidR="00A96184" w:rsidRPr="000055D1" w:rsidRDefault="003B68C2" w:rsidP="00A96184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Case Study</w:t>
    </w:r>
    <w:r w:rsidRPr="00536951">
      <w:rPr>
        <w:color w:val="808080" w:themeColor="background1" w:themeShade="80"/>
        <w:sz w:val="18"/>
      </w:rPr>
      <w:t xml:space="preserve"> </w:t>
    </w:r>
    <w:r w:rsidR="00687C74">
      <w:rPr>
        <w:color w:val="808080" w:themeColor="background1" w:themeShade="80"/>
        <w:sz w:val="18"/>
      </w:rPr>
      <w:t>-</w:t>
    </w:r>
    <w:r w:rsidRPr="00536951">
      <w:rPr>
        <w:color w:val="808080" w:themeColor="background1" w:themeShade="80"/>
        <w:sz w:val="18"/>
      </w:rPr>
      <w:t xml:space="preserve"> </w:t>
    </w:r>
    <w:r>
      <w:rPr>
        <w:color w:val="808080" w:themeColor="background1" w:themeShade="80"/>
        <w:sz w:val="18"/>
      </w:rPr>
      <w:t>Assessor’s Checklist</w:t>
    </w:r>
    <w:r w:rsidRPr="00536951">
      <w:rPr>
        <w:color w:val="808080" w:themeColor="background1" w:themeShade="80"/>
        <w:sz w:val="18"/>
      </w:rPr>
      <w:tab/>
    </w:r>
    <w:r w:rsidR="00A96184" w:rsidRPr="00C63CFB">
      <w:rPr>
        <w:color w:val="808080" w:themeColor="background1" w:themeShade="80"/>
        <w:sz w:val="18"/>
      </w:rPr>
      <w:t>Version 1.</w:t>
    </w:r>
    <w:r w:rsidR="00A96184">
      <w:rPr>
        <w:color w:val="808080" w:themeColor="background1" w:themeShade="80"/>
        <w:sz w:val="18"/>
      </w:rPr>
      <w:t>1</w:t>
    </w:r>
    <w:r w:rsidR="00A96184" w:rsidRPr="00C63CFB">
      <w:rPr>
        <w:color w:val="808080" w:themeColor="background1" w:themeShade="80"/>
        <w:sz w:val="18"/>
      </w:rPr>
      <w:t xml:space="preserve"> Produced </w:t>
    </w:r>
    <w:r w:rsidR="00A96184">
      <w:rPr>
        <w:color w:val="808080" w:themeColor="background1" w:themeShade="80"/>
        <w:sz w:val="18"/>
      </w:rPr>
      <w:t>on 1st Nov</w:t>
    </w:r>
    <w:r w:rsidR="00A96184" w:rsidRPr="00C63CFB">
      <w:rPr>
        <w:color w:val="808080" w:themeColor="background1" w:themeShade="80"/>
        <w:sz w:val="18"/>
      </w:rPr>
      <w:t xml:space="preserve"> 202</w:t>
    </w:r>
    <w:r w:rsidR="00A96184">
      <w:rPr>
        <w:color w:val="808080" w:themeColor="background1" w:themeShade="80"/>
        <w:sz w:val="18"/>
      </w:rPr>
      <w:t>3</w:t>
    </w:r>
  </w:p>
  <w:p w14:paraId="521AE970" w14:textId="254A0D0D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A96184" w:rsidRPr="000055D1">
      <w:rPr>
        <w:rFonts w:cstheme="minorHAnsi"/>
        <w:noProof/>
        <w:color w:val="808080" w:themeColor="background1" w:themeShade="80"/>
        <w:sz w:val="18"/>
      </w:rPr>
      <w:t>©</w:t>
    </w:r>
    <w:r w:rsidR="00A96184" w:rsidRPr="000055D1">
      <w:rPr>
        <w:noProof/>
        <w:color w:val="808080" w:themeColor="background1" w:themeShade="80"/>
        <w:sz w:val="18"/>
      </w:rPr>
      <w:t xml:space="preserve"> </w:t>
    </w:r>
    <w:r w:rsidR="00A96184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1A5B7C" w14:textId="77777777" w:rsidR="00A96184" w:rsidRPr="000055D1" w:rsidRDefault="002A5EBE" w:rsidP="00A96184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Case Study</w:t>
    </w:r>
    <w:r w:rsidRPr="00536951">
      <w:rPr>
        <w:color w:val="808080" w:themeColor="background1" w:themeShade="80"/>
        <w:sz w:val="18"/>
      </w:rPr>
      <w:t xml:space="preserve"> </w:t>
    </w:r>
    <w:r w:rsidR="00687C74">
      <w:rPr>
        <w:color w:val="808080" w:themeColor="background1" w:themeShade="80"/>
        <w:sz w:val="18"/>
      </w:rPr>
      <w:t>-</w:t>
    </w:r>
    <w:r w:rsidRPr="00536951">
      <w:rPr>
        <w:color w:val="808080" w:themeColor="background1" w:themeShade="80"/>
        <w:sz w:val="18"/>
      </w:rPr>
      <w:t xml:space="preserve"> </w:t>
    </w:r>
    <w:r w:rsidR="003B68C2">
      <w:rPr>
        <w:color w:val="808080" w:themeColor="background1" w:themeShade="80"/>
        <w:sz w:val="18"/>
      </w:rPr>
      <w:t>Assessor’s Checklist</w:t>
    </w:r>
    <w:r w:rsidRPr="00536951">
      <w:rPr>
        <w:color w:val="808080" w:themeColor="background1" w:themeShade="80"/>
        <w:sz w:val="18"/>
      </w:rPr>
      <w:tab/>
    </w:r>
    <w:r w:rsidR="00A96184" w:rsidRPr="00C63CFB">
      <w:rPr>
        <w:color w:val="808080" w:themeColor="background1" w:themeShade="80"/>
        <w:sz w:val="18"/>
      </w:rPr>
      <w:t>Version 1.</w:t>
    </w:r>
    <w:r w:rsidR="00A96184">
      <w:rPr>
        <w:color w:val="808080" w:themeColor="background1" w:themeShade="80"/>
        <w:sz w:val="18"/>
      </w:rPr>
      <w:t>1</w:t>
    </w:r>
    <w:r w:rsidR="00A96184" w:rsidRPr="00C63CFB">
      <w:rPr>
        <w:color w:val="808080" w:themeColor="background1" w:themeShade="80"/>
        <w:sz w:val="18"/>
      </w:rPr>
      <w:t xml:space="preserve"> Produced </w:t>
    </w:r>
    <w:r w:rsidR="00A96184">
      <w:rPr>
        <w:color w:val="808080" w:themeColor="background1" w:themeShade="80"/>
        <w:sz w:val="18"/>
      </w:rPr>
      <w:t>on 1st Nov</w:t>
    </w:r>
    <w:r w:rsidR="00A96184" w:rsidRPr="00C63CFB">
      <w:rPr>
        <w:color w:val="808080" w:themeColor="background1" w:themeShade="80"/>
        <w:sz w:val="18"/>
      </w:rPr>
      <w:t xml:space="preserve"> 202</w:t>
    </w:r>
    <w:r w:rsidR="00A96184">
      <w:rPr>
        <w:color w:val="808080" w:themeColor="background1" w:themeShade="80"/>
        <w:sz w:val="18"/>
      </w:rPr>
      <w:t>3</w:t>
    </w:r>
  </w:p>
  <w:p w14:paraId="63DECA6C" w14:textId="6B344F21" w:rsidR="000055D1" w:rsidRPr="000055D1" w:rsidRDefault="00A96184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5D59B3">
      <w:rPr>
        <w:noProof/>
        <w:color w:val="808080" w:themeColor="background1" w:themeShade="80"/>
        <w:sz w:val="18"/>
      </w:rPr>
      <w:tab/>
    </w:r>
    <w:r w:rsidR="000055D1" w:rsidRPr="005D59B3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5D59B3">
          <w:rPr>
            <w:color w:val="808080" w:themeColor="background1" w:themeShade="80"/>
            <w:sz w:val="18"/>
          </w:rPr>
          <w:fldChar w:fldCharType="begin"/>
        </w:r>
        <w:r w:rsidR="000055D1" w:rsidRPr="005D59B3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5D59B3">
          <w:rPr>
            <w:color w:val="808080" w:themeColor="background1" w:themeShade="80"/>
            <w:sz w:val="18"/>
          </w:rPr>
          <w:fldChar w:fldCharType="separate"/>
        </w:r>
        <w:r w:rsidR="000055D1" w:rsidRPr="005D59B3">
          <w:rPr>
            <w:color w:val="808080" w:themeColor="background1" w:themeShade="80"/>
            <w:sz w:val="18"/>
          </w:rPr>
          <w:t>5</w:t>
        </w:r>
        <w:r w:rsidR="000055D1" w:rsidRPr="005D59B3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D02CAC" w14:textId="77777777" w:rsidR="00A96184" w:rsidRDefault="00A961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EC3616" w14:textId="77777777" w:rsidR="009918CB" w:rsidRDefault="009918CB" w:rsidP="000055D1">
      <w:pPr>
        <w:spacing w:after="0" w:line="240" w:lineRule="auto"/>
      </w:pPr>
      <w:r>
        <w:separator/>
      </w:r>
    </w:p>
  </w:footnote>
  <w:footnote w:type="continuationSeparator" w:id="0">
    <w:p w14:paraId="78301BCF" w14:textId="77777777" w:rsidR="009918CB" w:rsidRDefault="009918CB" w:rsidP="000055D1">
      <w:pPr>
        <w:spacing w:after="0" w:line="240" w:lineRule="auto"/>
      </w:pPr>
      <w:r>
        <w:continuationSeparator/>
      </w:r>
    </w:p>
  </w:footnote>
  <w:footnote w:type="continuationNotice" w:id="1">
    <w:p w14:paraId="06506A6A" w14:textId="77777777" w:rsidR="009918CB" w:rsidRDefault="009918C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1AB950" w14:textId="77777777" w:rsidR="00A96184" w:rsidRDefault="00A961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47A896" w14:textId="77777777" w:rsidR="00A96184" w:rsidRDefault="00A9618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47F65B" w14:textId="77777777" w:rsidR="00A96184" w:rsidRDefault="00A9618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E51DB"/>
    <w:multiLevelType w:val="hybridMultilevel"/>
    <w:tmpl w:val="08085B28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F164B5"/>
    <w:multiLevelType w:val="hybridMultilevel"/>
    <w:tmpl w:val="67D6EFB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D4F541C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3C50C0"/>
    <w:multiLevelType w:val="hybridMultilevel"/>
    <w:tmpl w:val="36442E9C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C24DBE"/>
    <w:multiLevelType w:val="hybridMultilevel"/>
    <w:tmpl w:val="6B20312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34090019">
      <w:start w:val="1"/>
      <w:numFmt w:val="lowerLetter"/>
      <w:lvlText w:val="%3."/>
      <w:lvlJc w:val="left"/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0B1929"/>
    <w:multiLevelType w:val="hybridMultilevel"/>
    <w:tmpl w:val="36442E9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2F5F31"/>
    <w:multiLevelType w:val="hybridMultilevel"/>
    <w:tmpl w:val="36442E9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79338D"/>
    <w:multiLevelType w:val="hybridMultilevel"/>
    <w:tmpl w:val="DBC48D44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E3B40"/>
    <w:multiLevelType w:val="hybridMultilevel"/>
    <w:tmpl w:val="A43076E2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AF65C6"/>
    <w:multiLevelType w:val="hybridMultilevel"/>
    <w:tmpl w:val="725CA31A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01197B"/>
    <w:multiLevelType w:val="hybridMultilevel"/>
    <w:tmpl w:val="8D547402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DE4BA4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812DF0"/>
    <w:multiLevelType w:val="hybridMultilevel"/>
    <w:tmpl w:val="23C0BF8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85D0F9B"/>
    <w:multiLevelType w:val="hybridMultilevel"/>
    <w:tmpl w:val="BA80766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6D329E"/>
    <w:multiLevelType w:val="hybridMultilevel"/>
    <w:tmpl w:val="4A90D3D2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C91465"/>
    <w:multiLevelType w:val="hybridMultilevel"/>
    <w:tmpl w:val="16A4D442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1533EF"/>
    <w:multiLevelType w:val="hybridMultilevel"/>
    <w:tmpl w:val="361A0B88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F4290C"/>
    <w:multiLevelType w:val="hybridMultilevel"/>
    <w:tmpl w:val="23C0BF80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9B391A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380614"/>
    <w:multiLevelType w:val="hybridMultilevel"/>
    <w:tmpl w:val="23C0BF80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F84B8A"/>
    <w:multiLevelType w:val="hybridMultilevel"/>
    <w:tmpl w:val="36442E9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0652BAB"/>
    <w:multiLevelType w:val="hybridMultilevel"/>
    <w:tmpl w:val="EB28143C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6"/>
  </w:num>
  <w:num w:numId="3">
    <w:abstractNumId w:val="8"/>
  </w:num>
  <w:num w:numId="4">
    <w:abstractNumId w:val="21"/>
  </w:num>
  <w:num w:numId="5">
    <w:abstractNumId w:val="16"/>
  </w:num>
  <w:num w:numId="6">
    <w:abstractNumId w:val="12"/>
  </w:num>
  <w:num w:numId="7">
    <w:abstractNumId w:val="19"/>
  </w:num>
  <w:num w:numId="8">
    <w:abstractNumId w:val="2"/>
  </w:num>
  <w:num w:numId="9">
    <w:abstractNumId w:val="0"/>
  </w:num>
  <w:num w:numId="10">
    <w:abstractNumId w:val="3"/>
  </w:num>
  <w:num w:numId="11">
    <w:abstractNumId w:val="4"/>
  </w:num>
  <w:num w:numId="12">
    <w:abstractNumId w:val="9"/>
  </w:num>
  <w:num w:numId="13">
    <w:abstractNumId w:val="14"/>
  </w:num>
  <w:num w:numId="14">
    <w:abstractNumId w:val="25"/>
  </w:num>
  <w:num w:numId="15">
    <w:abstractNumId w:val="15"/>
  </w:num>
  <w:num w:numId="16">
    <w:abstractNumId w:val="11"/>
  </w:num>
  <w:num w:numId="17">
    <w:abstractNumId w:val="13"/>
  </w:num>
  <w:num w:numId="18">
    <w:abstractNumId w:val="23"/>
  </w:num>
  <w:num w:numId="19">
    <w:abstractNumId w:val="20"/>
  </w:num>
  <w:num w:numId="20">
    <w:abstractNumId w:val="5"/>
  </w:num>
  <w:num w:numId="21">
    <w:abstractNumId w:val="17"/>
  </w:num>
  <w:num w:numId="22">
    <w:abstractNumId w:val="10"/>
  </w:num>
  <w:num w:numId="23">
    <w:abstractNumId w:val="18"/>
  </w:num>
  <w:num w:numId="24">
    <w:abstractNumId w:val="24"/>
  </w:num>
  <w:num w:numId="25">
    <w:abstractNumId w:val="6"/>
  </w:num>
  <w:num w:numId="26">
    <w:abstractNumId w:val="7"/>
  </w:num>
  <w:num w:numId="27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MqoFALY0P0wtAAAA"/>
  </w:docVars>
  <w:rsids>
    <w:rsidRoot w:val="002F29A7"/>
    <w:rsid w:val="000055D1"/>
    <w:rsid w:val="000A6516"/>
    <w:rsid w:val="000B26D5"/>
    <w:rsid w:val="000D491C"/>
    <w:rsid w:val="000D4D52"/>
    <w:rsid w:val="000E76C9"/>
    <w:rsid w:val="000F491C"/>
    <w:rsid w:val="000F7D51"/>
    <w:rsid w:val="00103E5B"/>
    <w:rsid w:val="001102C9"/>
    <w:rsid w:val="0011611A"/>
    <w:rsid w:val="0012402E"/>
    <w:rsid w:val="001711BB"/>
    <w:rsid w:val="00181C5B"/>
    <w:rsid w:val="00185799"/>
    <w:rsid w:val="00190C84"/>
    <w:rsid w:val="00196B77"/>
    <w:rsid w:val="001B2F72"/>
    <w:rsid w:val="001C6C9C"/>
    <w:rsid w:val="001E1478"/>
    <w:rsid w:val="001E1567"/>
    <w:rsid w:val="001F423F"/>
    <w:rsid w:val="00200614"/>
    <w:rsid w:val="00205906"/>
    <w:rsid w:val="00257648"/>
    <w:rsid w:val="002637DA"/>
    <w:rsid w:val="00293530"/>
    <w:rsid w:val="002A5EBE"/>
    <w:rsid w:val="002C4727"/>
    <w:rsid w:val="002F29A7"/>
    <w:rsid w:val="00337CFE"/>
    <w:rsid w:val="003408F3"/>
    <w:rsid w:val="003501D3"/>
    <w:rsid w:val="00351A01"/>
    <w:rsid w:val="0039482B"/>
    <w:rsid w:val="003B68C2"/>
    <w:rsid w:val="003B7A1A"/>
    <w:rsid w:val="003C1922"/>
    <w:rsid w:val="003E1928"/>
    <w:rsid w:val="003E5A30"/>
    <w:rsid w:val="003E605A"/>
    <w:rsid w:val="003E73D8"/>
    <w:rsid w:val="003F323F"/>
    <w:rsid w:val="00402438"/>
    <w:rsid w:val="00436DFF"/>
    <w:rsid w:val="00460D08"/>
    <w:rsid w:val="004831EC"/>
    <w:rsid w:val="00484193"/>
    <w:rsid w:val="00490C54"/>
    <w:rsid w:val="004C58DD"/>
    <w:rsid w:val="004E201A"/>
    <w:rsid w:val="0050240F"/>
    <w:rsid w:val="005042C7"/>
    <w:rsid w:val="00513349"/>
    <w:rsid w:val="005167FD"/>
    <w:rsid w:val="005B5B5E"/>
    <w:rsid w:val="005B78FA"/>
    <w:rsid w:val="005D59B3"/>
    <w:rsid w:val="005E0248"/>
    <w:rsid w:val="005F4237"/>
    <w:rsid w:val="005F4481"/>
    <w:rsid w:val="005F50E9"/>
    <w:rsid w:val="0060042F"/>
    <w:rsid w:val="0061150E"/>
    <w:rsid w:val="006165F4"/>
    <w:rsid w:val="00652E40"/>
    <w:rsid w:val="00655F20"/>
    <w:rsid w:val="00657D09"/>
    <w:rsid w:val="006605E1"/>
    <w:rsid w:val="00687C74"/>
    <w:rsid w:val="006A6FB3"/>
    <w:rsid w:val="006A7BFE"/>
    <w:rsid w:val="006C4087"/>
    <w:rsid w:val="006D47B8"/>
    <w:rsid w:val="006E4AE5"/>
    <w:rsid w:val="00743058"/>
    <w:rsid w:val="00783634"/>
    <w:rsid w:val="00787D3A"/>
    <w:rsid w:val="0079287B"/>
    <w:rsid w:val="007E7679"/>
    <w:rsid w:val="00822FDB"/>
    <w:rsid w:val="0083339D"/>
    <w:rsid w:val="00836470"/>
    <w:rsid w:val="00867B61"/>
    <w:rsid w:val="00880655"/>
    <w:rsid w:val="008854DF"/>
    <w:rsid w:val="00895E1F"/>
    <w:rsid w:val="008A120A"/>
    <w:rsid w:val="008A3BAE"/>
    <w:rsid w:val="008C6C99"/>
    <w:rsid w:val="009066D7"/>
    <w:rsid w:val="0091703A"/>
    <w:rsid w:val="00926BF3"/>
    <w:rsid w:val="00945636"/>
    <w:rsid w:val="00951D57"/>
    <w:rsid w:val="0096687F"/>
    <w:rsid w:val="00984E6E"/>
    <w:rsid w:val="009851A6"/>
    <w:rsid w:val="009905B3"/>
    <w:rsid w:val="009918CB"/>
    <w:rsid w:val="009B7071"/>
    <w:rsid w:val="009D0F7D"/>
    <w:rsid w:val="009D2770"/>
    <w:rsid w:val="009F20BA"/>
    <w:rsid w:val="009F5034"/>
    <w:rsid w:val="00A11D73"/>
    <w:rsid w:val="00A22C95"/>
    <w:rsid w:val="00A63836"/>
    <w:rsid w:val="00A70597"/>
    <w:rsid w:val="00A96184"/>
    <w:rsid w:val="00AE20D9"/>
    <w:rsid w:val="00AE2E80"/>
    <w:rsid w:val="00AE719F"/>
    <w:rsid w:val="00B054D6"/>
    <w:rsid w:val="00B21D93"/>
    <w:rsid w:val="00B2215F"/>
    <w:rsid w:val="00B41C16"/>
    <w:rsid w:val="00B8397A"/>
    <w:rsid w:val="00B877A6"/>
    <w:rsid w:val="00C161E2"/>
    <w:rsid w:val="00C272E7"/>
    <w:rsid w:val="00C64D99"/>
    <w:rsid w:val="00CB0D94"/>
    <w:rsid w:val="00CB7186"/>
    <w:rsid w:val="00CC46FB"/>
    <w:rsid w:val="00CD4B69"/>
    <w:rsid w:val="00CD6601"/>
    <w:rsid w:val="00D06A29"/>
    <w:rsid w:val="00D2196F"/>
    <w:rsid w:val="00D431B2"/>
    <w:rsid w:val="00D63A7F"/>
    <w:rsid w:val="00D645BA"/>
    <w:rsid w:val="00DA465F"/>
    <w:rsid w:val="00DF75A6"/>
    <w:rsid w:val="00E31E03"/>
    <w:rsid w:val="00E401DA"/>
    <w:rsid w:val="00E672A6"/>
    <w:rsid w:val="00E97D36"/>
    <w:rsid w:val="00ED2F03"/>
    <w:rsid w:val="00F26114"/>
    <w:rsid w:val="00F80C71"/>
    <w:rsid w:val="00FD26EC"/>
    <w:rsid w:val="00FF6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0655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,FedU Table Grid,ARA Table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4024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24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2438"/>
    <w:rPr>
      <w:sz w:val="20"/>
      <w:szCs w:val="20"/>
      <w:lang w:val="en-AU"/>
    </w:rPr>
  </w:style>
  <w:style w:type="character" w:styleId="Strong">
    <w:name w:val="Strong"/>
    <w:basedOn w:val="DefaultParagraphFont"/>
    <w:uiPriority w:val="22"/>
    <w:qFormat/>
    <w:rsid w:val="00A63836"/>
    <w:rPr>
      <w:b/>
      <w:bCs/>
    </w:rPr>
  </w:style>
  <w:style w:type="character" w:styleId="Hyperlink">
    <w:name w:val="Hyperlink"/>
    <w:basedOn w:val="DefaultParagraphFont"/>
    <w:uiPriority w:val="99"/>
    <w:unhideWhenUsed/>
    <w:rsid w:val="00E31E03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0D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0D94"/>
    <w:rPr>
      <w:b/>
      <w:bCs/>
      <w:sz w:val="20"/>
      <w:szCs w:val="20"/>
      <w:lang w:val="en-AU"/>
    </w:rPr>
  </w:style>
  <w:style w:type="paragraph" w:styleId="Revision">
    <w:name w:val="Revision"/>
    <w:hidden/>
    <w:uiPriority w:val="99"/>
    <w:semiHidden/>
    <w:rsid w:val="006E4AE5"/>
    <w:pPr>
      <w:spacing w:after="0" w:line="240" w:lineRule="auto"/>
    </w:pPr>
    <w:rPr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0CB8B30-DF24-4823-BE2D-8D51BC0099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6</Pages>
  <Words>1118</Words>
  <Characters>5704</Characters>
  <Application>Microsoft Office Word</Application>
  <DocSecurity>0</DocSecurity>
  <Lines>235</Lines>
  <Paragraphs>1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27</cp:revision>
  <dcterms:created xsi:type="dcterms:W3CDTF">2022-03-28T02:14:00Z</dcterms:created>
  <dcterms:modified xsi:type="dcterms:W3CDTF">2023-12-04T07:09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MSIP_Label_c1019aa4-092a-489f-a93b-50ae2bbd82bd_Enabled">
    <vt:lpwstr>true</vt:lpwstr>
  </property>
  <property fmtid="{D5CDD505-2E9C-101B-9397-08002B2CF9AE}" pid="5" name="MSIP_Label_c1019aa4-092a-489f-a93b-50ae2bbd82bd_SetDate">
    <vt:lpwstr>2023-01-05T04:00:38Z</vt:lpwstr>
  </property>
  <property fmtid="{D5CDD505-2E9C-101B-9397-08002B2CF9AE}" pid="6" name="MSIP_Label_c1019aa4-092a-489f-a93b-50ae2bbd82bd_Method">
    <vt:lpwstr>Standard</vt:lpwstr>
  </property>
  <property fmtid="{D5CDD505-2E9C-101B-9397-08002B2CF9AE}" pid="7" name="MSIP_Label_c1019aa4-092a-489f-a93b-50ae2bbd82bd_Name">
    <vt:lpwstr>defa4170-0d19-0005-0004-bc88714345d2</vt:lpwstr>
  </property>
  <property fmtid="{D5CDD505-2E9C-101B-9397-08002B2CF9AE}" pid="8" name="MSIP_Label_c1019aa4-092a-489f-a93b-50ae2bbd82bd_SiteId">
    <vt:lpwstr>6a3a435d-3aa3-47a8-87fa-0e6bd220e179</vt:lpwstr>
  </property>
  <property fmtid="{D5CDD505-2E9C-101B-9397-08002B2CF9AE}" pid="9" name="MSIP_Label_c1019aa4-092a-489f-a93b-50ae2bbd82bd_ActionId">
    <vt:lpwstr>5a28442e-0de5-4736-856f-e306e39a9011</vt:lpwstr>
  </property>
  <property fmtid="{D5CDD505-2E9C-101B-9397-08002B2CF9AE}" pid="10" name="MSIP_Label_c1019aa4-092a-489f-a93b-50ae2bbd82bd_ContentBits">
    <vt:lpwstr>0</vt:lpwstr>
  </property>
  <property fmtid="{D5CDD505-2E9C-101B-9397-08002B2CF9AE}" pid="11" name="_MarkAsFinal">
    <vt:bool>true</vt:bool>
  </property>
  <property fmtid="{D5CDD505-2E9C-101B-9397-08002B2CF9AE}" pid="12" name="Order">
    <vt:r8>101585200</vt:r8>
  </property>
  <property fmtid="{D5CDD505-2E9C-101B-9397-08002B2CF9AE}" pid="13" name="xd_Signature">
    <vt:bool>false</vt:bool>
  </property>
  <property fmtid="{D5CDD505-2E9C-101B-9397-08002B2CF9AE}" pid="14" name="Whatisthisreference">
    <vt:lpwstr>Template used to develop the criteria for assessing output/product-based assessments (e.g. completion of workplace documents)</vt:lpwstr>
  </property>
  <property fmtid="{D5CDD505-2E9C-101B-9397-08002B2CF9AE}" pid="15" name="xd_ProgID">
    <vt:lpwstr/>
  </property>
  <property fmtid="{D5CDD505-2E9C-101B-9397-08002B2CF9AE}" pid="16" name="_SourceUrl">
    <vt:lpwstr/>
  </property>
  <property fmtid="{D5CDD505-2E9C-101B-9397-08002B2CF9AE}" pid="17" name="_SharedFileIndex">
    <vt:lpwstr/>
  </property>
  <property fmtid="{D5CDD505-2E9C-101B-9397-08002B2CF9AE}" pid="18" name="TemplateUrl">
    <vt:lpwstr/>
  </property>
  <property fmtid="{D5CDD505-2E9C-101B-9397-08002B2CF9AE}" pid="19" name="ComplianceAssetId">
    <vt:lpwstr/>
  </property>
  <property fmtid="{D5CDD505-2E9C-101B-9397-08002B2CF9AE}" pid="20" name="Nameofdocument">
    <vt:lpwstr>Assessor's Checklist</vt:lpwstr>
  </property>
  <property fmtid="{D5CDD505-2E9C-101B-9397-08002B2CF9AE}" pid="21" name="_ExtendedDescription">
    <vt:lpwstr/>
  </property>
  <property fmtid="{D5CDD505-2E9C-101B-9397-08002B2CF9AE}" pid="22" name="TriggerFlowInfo">
    <vt:lpwstr/>
  </property>
  <property fmtid="{D5CDD505-2E9C-101B-9397-08002B2CF9AE}" pid="23" name="GrammarlyDocumentId">
    <vt:lpwstr>ef91fd1a13400079fceeeb84086ae8f56d754f2b299a95c3383138eccfd744a1</vt:lpwstr>
  </property>
</Properties>
</file>